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290D11B1" w:rsidR="00B246F4" w:rsidRDefault="00380B99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徐昊天</w:t>
      </w:r>
    </w:p>
    <w:p w14:paraId="35B5E436" w14:textId="084C2E4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380B99">
        <w:rPr>
          <w:b/>
          <w:sz w:val="32"/>
          <w:szCs w:val="32"/>
        </w:rPr>
        <w:t>9071535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9A93E3C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4308D7">
        <w:rPr>
          <w:rFonts w:ascii="黑体" w:eastAsia="黑体"/>
          <w:sz w:val="32"/>
          <w:szCs w:val="32"/>
        </w:rPr>
        <w:t>2</w:t>
      </w:r>
      <w:r>
        <w:rPr>
          <w:rFonts w:ascii="黑体" w:eastAsia="黑体" w:hint="eastAsia"/>
          <w:sz w:val="32"/>
          <w:szCs w:val="32"/>
        </w:rPr>
        <w:t>年</w:t>
      </w:r>
      <w:r w:rsidR="00380B99">
        <w:rPr>
          <w:rFonts w:ascii="黑体" w:eastAsia="黑体"/>
          <w:sz w:val="32"/>
          <w:szCs w:val="32"/>
        </w:rPr>
        <w:t>6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6B675FA4" w:rsidR="001E4FDE" w:rsidRDefault="00FE4444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EB15D8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1037FC45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 w:rsidR="00EB15D8">
        <w:rPr>
          <w:noProof/>
        </w:rPr>
        <w:t>1</w:t>
      </w:r>
      <w:r>
        <w:rPr>
          <w:noProof/>
        </w:rPr>
        <w:fldChar w:fldCharType="end"/>
      </w:r>
    </w:p>
    <w:p w14:paraId="13CC6618" w14:textId="71C6B222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 w:rsidR="00EB15D8">
        <w:rPr>
          <w:noProof/>
        </w:rPr>
        <w:t>1</w:t>
      </w:r>
      <w:r>
        <w:rPr>
          <w:noProof/>
        </w:rPr>
        <w:fldChar w:fldCharType="end"/>
      </w:r>
    </w:p>
    <w:p w14:paraId="237572EC" w14:textId="0D7CDBA9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 w:rsidR="00443DC3">
        <w:rPr>
          <w:noProof/>
        </w:rPr>
        <w:t>2</w:t>
      </w:r>
    </w:p>
    <w:p w14:paraId="6BC69728" w14:textId="2AC1D5C4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 w:rsidR="00443DC3">
        <w:rPr>
          <w:noProof/>
        </w:rPr>
        <w:t>2</w:t>
      </w:r>
    </w:p>
    <w:p w14:paraId="3CA1C80D" w14:textId="73E63841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 w:rsidR="00443DC3">
        <w:rPr>
          <w:noProof/>
        </w:rPr>
        <w:t>2</w:t>
      </w:r>
    </w:p>
    <w:p w14:paraId="25847191" w14:textId="4875905A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 w:rsidR="00443DC3">
        <w:rPr>
          <w:noProof/>
        </w:rPr>
        <w:t>3</w:t>
      </w:r>
    </w:p>
    <w:p w14:paraId="65058F28" w14:textId="75EE12BE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 w:rsidR="00443DC3">
        <w:rPr>
          <w:noProof/>
        </w:rPr>
        <w:t>3</w:t>
      </w:r>
    </w:p>
    <w:p w14:paraId="2151D650" w14:textId="78EEFBB0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>
        <w:rPr>
          <w:noProof/>
        </w:rPr>
        <w:tab/>
      </w:r>
      <w:r w:rsidR="00443DC3">
        <w:rPr>
          <w:noProof/>
        </w:rPr>
        <w:t>7</w:t>
      </w:r>
    </w:p>
    <w:p w14:paraId="5B977A4D" w14:textId="35434BBF" w:rsidR="001E4FDE" w:rsidRDefault="00380B99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</w:t>
      </w:r>
      <w:r>
        <w:rPr>
          <w:rFonts w:hint="eastAsia"/>
          <w:noProof/>
        </w:rPr>
        <w:t>客户管理</w:t>
      </w:r>
      <w:r w:rsidR="001E4FDE">
        <w:rPr>
          <w:rFonts w:hint="eastAsia"/>
          <w:noProof/>
        </w:rPr>
        <w:t>模块</w:t>
      </w:r>
      <w:r w:rsidR="001E4FDE">
        <w:rPr>
          <w:noProof/>
        </w:rPr>
        <w:tab/>
      </w:r>
      <w:r w:rsidR="00443DC3">
        <w:rPr>
          <w:noProof/>
        </w:rPr>
        <w:t>7</w:t>
      </w:r>
    </w:p>
    <w:p w14:paraId="5D3BC180" w14:textId="76F647DD" w:rsidR="001E4FDE" w:rsidRDefault="00380B99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</w:t>
      </w:r>
      <w:r>
        <w:rPr>
          <w:rFonts w:hint="eastAsia"/>
          <w:noProof/>
        </w:rPr>
        <w:t>账户管理</w:t>
      </w:r>
      <w:r w:rsidR="001E4FDE">
        <w:rPr>
          <w:rFonts w:hint="eastAsia"/>
          <w:noProof/>
        </w:rPr>
        <w:t>模块</w:t>
      </w:r>
      <w:r w:rsidR="001E4FDE">
        <w:rPr>
          <w:noProof/>
        </w:rPr>
        <w:tab/>
      </w:r>
      <w:r w:rsidR="00443DC3">
        <w:rPr>
          <w:noProof/>
        </w:rPr>
        <w:t>9</w:t>
      </w:r>
    </w:p>
    <w:p w14:paraId="587B2A0F" w14:textId="2ED28BAB" w:rsidR="001E4FDE" w:rsidRDefault="00380B99">
      <w:pPr>
        <w:pStyle w:val="20"/>
        <w:tabs>
          <w:tab w:val="right" w:leader="dot" w:pos="9060"/>
        </w:tabs>
        <w:rPr>
          <w:noProof/>
        </w:rPr>
      </w:pPr>
      <w:r>
        <w:rPr>
          <w:noProof/>
        </w:rPr>
        <w:t xml:space="preserve">3.3  </w:t>
      </w:r>
      <w:r>
        <w:rPr>
          <w:rFonts w:hint="eastAsia"/>
          <w:noProof/>
        </w:rPr>
        <w:t>贷款管理</w:t>
      </w:r>
      <w:r w:rsidR="001E4FDE">
        <w:rPr>
          <w:rFonts w:hint="eastAsia"/>
          <w:noProof/>
        </w:rPr>
        <w:t>模块</w:t>
      </w:r>
      <w:r w:rsidR="001E4FDE">
        <w:rPr>
          <w:noProof/>
        </w:rPr>
        <w:tab/>
      </w:r>
      <w:r w:rsidR="00443DC3">
        <w:rPr>
          <w:noProof/>
        </w:rPr>
        <w:t>10</w:t>
      </w:r>
    </w:p>
    <w:p w14:paraId="12BE1EB4" w14:textId="1021835F" w:rsidR="00380B99" w:rsidRPr="00380B99" w:rsidRDefault="00380B99" w:rsidP="00380B99">
      <w:pPr>
        <w:pStyle w:val="20"/>
        <w:tabs>
          <w:tab w:val="right" w:leader="dot" w:pos="9060"/>
        </w:tabs>
        <w:rPr>
          <w:noProof/>
        </w:rPr>
      </w:pPr>
      <w:r>
        <w:rPr>
          <w:noProof/>
        </w:rPr>
        <w:t xml:space="preserve">3.3  </w:t>
      </w:r>
      <w:r>
        <w:rPr>
          <w:rFonts w:hint="eastAsia"/>
          <w:noProof/>
        </w:rPr>
        <w:t>业务统计模块</w:t>
      </w:r>
      <w:r>
        <w:rPr>
          <w:noProof/>
        </w:rPr>
        <w:tab/>
      </w:r>
      <w:r w:rsidR="00443DC3">
        <w:rPr>
          <w:noProof/>
        </w:rPr>
        <w:t>11</w:t>
      </w:r>
    </w:p>
    <w:p w14:paraId="08096422" w14:textId="14E52B72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 w:rsidR="00443DC3">
        <w:rPr>
          <w:noProof/>
        </w:rPr>
        <w:t>12</w:t>
      </w:r>
    </w:p>
    <w:p w14:paraId="6B53284B" w14:textId="377300AF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 w:rsidR="00443DC3">
        <w:rPr>
          <w:noProof/>
        </w:rPr>
        <w:t>12</w:t>
      </w:r>
    </w:p>
    <w:p w14:paraId="703DAB12" w14:textId="2547591F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 w:rsidR="00443DC3">
        <w:rPr>
          <w:noProof/>
        </w:rPr>
        <w:t>14</w:t>
      </w:r>
    </w:p>
    <w:p w14:paraId="08D8CC0D" w14:textId="7709CD56" w:rsidR="001E4FDE" w:rsidRDefault="001E4FDE">
      <w:pPr>
        <w:pStyle w:val="20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>
        <w:rPr>
          <w:noProof/>
        </w:rPr>
        <w:tab/>
      </w:r>
      <w:r w:rsidR="00443DC3">
        <w:rPr>
          <w:noProof/>
        </w:rPr>
        <w:t>29</w:t>
      </w:r>
    </w:p>
    <w:p w14:paraId="0018C19A" w14:textId="0DD78F4B" w:rsidR="001E4FDE" w:rsidRDefault="001E4FDE">
      <w:pPr>
        <w:pStyle w:val="10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 w:rsidR="00443DC3">
        <w:rPr>
          <w:noProof/>
        </w:rPr>
        <w:t>29</w:t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602961FF" w14:textId="33993F28" w:rsidR="0061239C" w:rsidRDefault="0061239C" w:rsidP="00016ED9">
      <w:pPr>
        <w:pStyle w:val="2"/>
        <w:spacing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1918A711" w14:textId="4FC607A1" w:rsidR="00016ED9" w:rsidRPr="00016ED9" w:rsidRDefault="00016ED9" w:rsidP="00DD1B04">
      <w:pPr>
        <w:spacing w:line="360" w:lineRule="auto"/>
        <w:rPr>
          <w:sz w:val="24"/>
        </w:rPr>
      </w:pPr>
      <w:r>
        <w:tab/>
      </w:r>
      <w:r w:rsidRPr="00016ED9">
        <w:rPr>
          <w:sz w:val="24"/>
        </w:rPr>
        <w:t>本系统主要目标为开发一个银行管理系统。</w:t>
      </w:r>
      <w:r>
        <w:rPr>
          <w:rFonts w:hint="eastAsia"/>
          <w:sz w:val="24"/>
        </w:rPr>
        <w:t>系统中数据库以</w:t>
      </w:r>
      <w:r>
        <w:rPr>
          <w:rFonts w:hint="eastAsia"/>
          <w:sz w:val="24"/>
        </w:rPr>
        <w:t>m</w:t>
      </w:r>
      <w:r>
        <w:rPr>
          <w:sz w:val="24"/>
        </w:rPr>
        <w:t>ysql</w:t>
      </w:r>
      <w:r>
        <w:rPr>
          <w:rFonts w:hint="eastAsia"/>
          <w:sz w:val="24"/>
        </w:rPr>
        <w:t>为基础</w:t>
      </w:r>
      <w:r w:rsidR="0071213B">
        <w:rPr>
          <w:rFonts w:hint="eastAsia"/>
          <w:sz w:val="24"/>
        </w:rPr>
        <w:t>，后端开发语言为</w:t>
      </w:r>
      <w:r w:rsidR="0071213B">
        <w:rPr>
          <w:rFonts w:hint="eastAsia"/>
          <w:sz w:val="24"/>
        </w:rPr>
        <w:t>p</w:t>
      </w:r>
      <w:r w:rsidR="0071213B">
        <w:rPr>
          <w:sz w:val="24"/>
        </w:rPr>
        <w:t>ython</w:t>
      </w:r>
      <w:r w:rsidR="0071213B">
        <w:rPr>
          <w:rFonts w:hint="eastAsia"/>
          <w:sz w:val="24"/>
        </w:rPr>
        <w:t>，并通过</w:t>
      </w:r>
      <w:r w:rsidR="0071213B">
        <w:rPr>
          <w:rFonts w:hint="eastAsia"/>
          <w:sz w:val="24"/>
        </w:rPr>
        <w:t>p</w:t>
      </w:r>
      <w:r w:rsidR="0071213B">
        <w:rPr>
          <w:sz w:val="24"/>
        </w:rPr>
        <w:t>ython</w:t>
      </w:r>
      <w:r w:rsidR="0071213B">
        <w:rPr>
          <w:rFonts w:hint="eastAsia"/>
          <w:sz w:val="24"/>
        </w:rPr>
        <w:t>中的</w:t>
      </w:r>
      <w:proofErr w:type="spellStart"/>
      <w:r w:rsidR="0071213B">
        <w:rPr>
          <w:rFonts w:hint="eastAsia"/>
          <w:sz w:val="24"/>
        </w:rPr>
        <w:t>p</w:t>
      </w:r>
      <w:r w:rsidR="0071213B">
        <w:rPr>
          <w:sz w:val="24"/>
        </w:rPr>
        <w:t>yQ</w:t>
      </w:r>
      <w:r w:rsidR="0071213B">
        <w:rPr>
          <w:rFonts w:hint="eastAsia"/>
          <w:sz w:val="24"/>
        </w:rPr>
        <w:t>t</w:t>
      </w:r>
      <w:proofErr w:type="spellEnd"/>
      <w:r w:rsidR="0071213B">
        <w:rPr>
          <w:rFonts w:hint="eastAsia"/>
          <w:sz w:val="24"/>
        </w:rPr>
        <w:t>工具</w:t>
      </w:r>
      <w:r w:rsidR="00026B7D">
        <w:rPr>
          <w:rFonts w:hint="eastAsia"/>
          <w:sz w:val="24"/>
        </w:rPr>
        <w:t>进行图形界面开发。该系统需要实现客户管理、账户管理、贷款管理、业务统计四个方面的功能需求。</w:t>
      </w:r>
    </w:p>
    <w:p w14:paraId="2EA15066" w14:textId="1D51DB73" w:rsidR="0061239C" w:rsidRDefault="0061239C" w:rsidP="00AD729E">
      <w:pPr>
        <w:pStyle w:val="2"/>
        <w:spacing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685C8764" w14:textId="6ABE879C" w:rsidR="005B1524" w:rsidRDefault="005B1524" w:rsidP="00DD1B04">
      <w:pPr>
        <w:spacing w:line="360" w:lineRule="auto"/>
        <w:rPr>
          <w:sz w:val="24"/>
        </w:rPr>
      </w:pPr>
      <w:r>
        <w:tab/>
      </w:r>
      <w:r w:rsidRPr="005B1524">
        <w:rPr>
          <w:b/>
          <w:sz w:val="24"/>
        </w:rPr>
        <w:t>银行业务管理系统</w:t>
      </w:r>
      <w:r w:rsidRPr="005B1524">
        <w:rPr>
          <w:rFonts w:hint="eastAsia"/>
          <w:b/>
          <w:sz w:val="24"/>
        </w:rPr>
        <w:t>的</w:t>
      </w:r>
      <w:r>
        <w:rPr>
          <w:rFonts w:hint="eastAsia"/>
          <w:b/>
          <w:sz w:val="24"/>
        </w:rPr>
        <w:t>数据</w:t>
      </w:r>
      <w:r w:rsidRPr="005B1524">
        <w:rPr>
          <w:rFonts w:hint="eastAsia"/>
          <w:b/>
          <w:sz w:val="24"/>
        </w:rPr>
        <w:t>需求如下：</w:t>
      </w:r>
    </w:p>
    <w:p w14:paraId="4B1ADDA6" w14:textId="482576B1" w:rsidR="005B1524" w:rsidRDefault="005B1524" w:rsidP="00DD1B04">
      <w:pPr>
        <w:spacing w:line="360" w:lineRule="auto"/>
        <w:rPr>
          <w:sz w:val="24"/>
        </w:rPr>
      </w:pPr>
      <w:r>
        <w:rPr>
          <w:sz w:val="24"/>
        </w:rPr>
        <w:tab/>
      </w:r>
      <w:r w:rsidRPr="005B1524">
        <w:rPr>
          <w:sz w:val="24"/>
        </w:rPr>
        <w:t>银行有多个支行。各个支行位于某个城市，每个支行有唯一的名字。银行要监控每个支行的资产。银行的客户通过其身份证号来标识。银行存储每个客户的姓名、联系电话以及家庭住址。为了安全起见，银行还要求客户提供一位联系人的信息，包括联系人姓名、手机号、</w:t>
      </w:r>
      <w:r w:rsidRPr="005B1524">
        <w:rPr>
          <w:sz w:val="24"/>
        </w:rPr>
        <w:t xml:space="preserve">Email </w:t>
      </w:r>
      <w:r w:rsidRPr="005B1524">
        <w:rPr>
          <w:sz w:val="24"/>
        </w:rPr>
        <w:t>以及与客户的关系。客户可以有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，并且可以贷款。客户可能和某个银行员工发生联系，该员工是此客户的贷款负责人或银行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负责人。银行员工也通过身份证号来</w:t>
      </w:r>
      <w:r w:rsidRPr="005B1524">
        <w:rPr>
          <w:sz w:val="24"/>
        </w:rPr>
        <w:t xml:space="preserve"> </w:t>
      </w:r>
      <w:r w:rsidRPr="005B1524">
        <w:rPr>
          <w:sz w:val="24"/>
        </w:rPr>
        <w:t>标识。员工分为部门经理和普通员工，每个部门经理都负责领导其所在部门的员工，并且每个员工只允许在一个部门内工作。每个支行的管理机构存储每个员工的姓名、电话号码、家庭地址、所在的部门号、部门名称、部门类型及部门经理的身份证号。银行还需知道每个员工开始工作的日期，由此日期可以</w:t>
      </w:r>
      <w:proofErr w:type="gramStart"/>
      <w:r w:rsidRPr="005B1524">
        <w:rPr>
          <w:sz w:val="24"/>
        </w:rPr>
        <w:t>推知员工</w:t>
      </w:r>
      <w:proofErr w:type="gramEnd"/>
      <w:r w:rsidRPr="005B1524">
        <w:rPr>
          <w:sz w:val="24"/>
        </w:rPr>
        <w:t>的雇佣期。银行提供两类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——</w:t>
      </w:r>
      <w:r w:rsidRPr="005B1524">
        <w:rPr>
          <w:sz w:val="24"/>
        </w:rPr>
        <w:t>储蓄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和支票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。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可以由多个客户所共有，一个客户也可开设多个账户，但在一个支行内最多只</w:t>
      </w:r>
      <w:r w:rsidRPr="005B1524">
        <w:rPr>
          <w:sz w:val="24"/>
        </w:rPr>
        <w:t xml:space="preserve"> </w:t>
      </w:r>
      <w:r w:rsidRPr="005B1524">
        <w:rPr>
          <w:sz w:val="24"/>
        </w:rPr>
        <w:t>能开设一个储蓄账户和一个支票账户。每个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被赋以唯一的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号。银行记录每个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的</w:t>
      </w:r>
      <w:r w:rsidRPr="005B1524">
        <w:rPr>
          <w:sz w:val="24"/>
        </w:rPr>
        <w:t xml:space="preserve"> </w:t>
      </w:r>
      <w:r w:rsidRPr="005B1524">
        <w:rPr>
          <w:sz w:val="24"/>
        </w:rPr>
        <w:t>余额、开户日期、开户的支行名以及每个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所有者访问</w:t>
      </w:r>
      <w:proofErr w:type="gramStart"/>
      <w:r w:rsidRPr="005B1524">
        <w:rPr>
          <w:sz w:val="24"/>
        </w:rPr>
        <w:t>该帐</w:t>
      </w:r>
      <w:proofErr w:type="gramEnd"/>
      <w:r w:rsidRPr="005B1524">
        <w:rPr>
          <w:sz w:val="24"/>
        </w:rPr>
        <w:t>户的最近日期。另外，每个储</w:t>
      </w:r>
      <w:r w:rsidRPr="005B1524">
        <w:rPr>
          <w:sz w:val="24"/>
        </w:rPr>
        <w:t xml:space="preserve"> </w:t>
      </w:r>
      <w:r w:rsidRPr="005B1524">
        <w:rPr>
          <w:sz w:val="24"/>
        </w:rPr>
        <w:t>蓄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有利率和货币类型，且每个支票</w:t>
      </w:r>
      <w:proofErr w:type="gramStart"/>
      <w:r w:rsidRPr="005B1524">
        <w:rPr>
          <w:sz w:val="24"/>
        </w:rPr>
        <w:t>帐户</w:t>
      </w:r>
      <w:proofErr w:type="gramEnd"/>
      <w:r w:rsidRPr="005B1524">
        <w:rPr>
          <w:sz w:val="24"/>
        </w:rPr>
        <w:t>有透支额。</w:t>
      </w:r>
      <w:r w:rsidRPr="005B1524">
        <w:rPr>
          <w:sz w:val="24"/>
        </w:rPr>
        <w:t xml:space="preserve"> </w:t>
      </w:r>
      <w:r w:rsidRPr="005B1524">
        <w:rPr>
          <w:sz w:val="24"/>
        </w:rPr>
        <w:t>每笔贷款由某个分支机构发放，能被一个或多个客户所共有。每笔贷款用唯一的贷款号标识。银行需要知道每笔贷款所贷金额以及逐次支付的情况（银行将贷款分几次付给客户）。虽然贷款号不能唯一标识银行所有为贷款所付的款项，但可以唯一标识为</w:t>
      </w:r>
      <w:proofErr w:type="gramStart"/>
      <w:r w:rsidRPr="005B1524">
        <w:rPr>
          <w:sz w:val="24"/>
        </w:rPr>
        <w:t>某贷款</w:t>
      </w:r>
      <w:proofErr w:type="gramEnd"/>
      <w:r w:rsidRPr="005B1524">
        <w:rPr>
          <w:sz w:val="24"/>
        </w:rPr>
        <w:t>所付的款项。对每次的付款需要记录日期和金额。</w:t>
      </w:r>
    </w:p>
    <w:p w14:paraId="649313A7" w14:textId="74FCA81F" w:rsidR="005B1524" w:rsidRDefault="005B1524" w:rsidP="00DD1B04">
      <w:pPr>
        <w:spacing w:line="360" w:lineRule="auto"/>
        <w:rPr>
          <w:b/>
          <w:sz w:val="24"/>
        </w:rPr>
      </w:pPr>
      <w:r>
        <w:rPr>
          <w:sz w:val="24"/>
        </w:rPr>
        <w:tab/>
      </w:r>
      <w:r w:rsidRPr="005B1524">
        <w:rPr>
          <w:b/>
          <w:sz w:val="24"/>
        </w:rPr>
        <w:t>要求实现的主要功能需求</w:t>
      </w:r>
      <w:r w:rsidR="002A3E9E">
        <w:rPr>
          <w:rFonts w:hint="eastAsia"/>
          <w:b/>
          <w:sz w:val="24"/>
        </w:rPr>
        <w:t>如下</w:t>
      </w:r>
      <w:r w:rsidRPr="005B1524">
        <w:rPr>
          <w:b/>
          <w:sz w:val="24"/>
        </w:rPr>
        <w:t>：</w:t>
      </w:r>
    </w:p>
    <w:p w14:paraId="5DB2AE75" w14:textId="77777777" w:rsidR="005B1524" w:rsidRDefault="005B1524" w:rsidP="00DD1B04">
      <w:pPr>
        <w:spacing w:line="360" w:lineRule="auto"/>
        <w:rPr>
          <w:sz w:val="24"/>
        </w:rPr>
      </w:pPr>
      <w:r>
        <w:rPr>
          <w:b/>
          <w:sz w:val="24"/>
        </w:rPr>
        <w:tab/>
      </w:r>
      <w:r w:rsidRPr="005B1524">
        <w:rPr>
          <w:b/>
          <w:sz w:val="24"/>
        </w:rPr>
        <w:t>客户管理：</w:t>
      </w:r>
      <w:r w:rsidRPr="005B1524">
        <w:rPr>
          <w:sz w:val="24"/>
        </w:rPr>
        <w:t>提供客户所有信息的增、</w:t>
      </w:r>
      <w:proofErr w:type="gramStart"/>
      <w:r w:rsidRPr="005B1524">
        <w:rPr>
          <w:sz w:val="24"/>
        </w:rPr>
        <w:t>删</w:t>
      </w:r>
      <w:proofErr w:type="gramEnd"/>
      <w:r w:rsidRPr="005B1524">
        <w:rPr>
          <w:sz w:val="24"/>
        </w:rPr>
        <w:t>、改、查功能；如果客户存在着关联账户或</w:t>
      </w:r>
      <w:r w:rsidRPr="005B1524">
        <w:rPr>
          <w:sz w:val="24"/>
        </w:rPr>
        <w:lastRenderedPageBreak/>
        <w:t>者贷款记录，则不允许删除；</w:t>
      </w:r>
    </w:p>
    <w:p w14:paraId="5B0BBF7B" w14:textId="61977F00" w:rsidR="005B1524" w:rsidRDefault="005B1524" w:rsidP="00DD1B04">
      <w:pPr>
        <w:spacing w:line="360" w:lineRule="auto"/>
        <w:ind w:firstLine="420"/>
        <w:rPr>
          <w:sz w:val="24"/>
        </w:rPr>
      </w:pPr>
      <w:r w:rsidRPr="005B1524">
        <w:rPr>
          <w:b/>
          <w:sz w:val="24"/>
        </w:rPr>
        <w:t>账户管理：</w:t>
      </w:r>
      <w:r w:rsidRPr="005B1524">
        <w:rPr>
          <w:sz w:val="24"/>
        </w:rPr>
        <w:t>提供账户开户、销户、修改、查询功能，包括储蓄账户和支票账户；账户号不允许修改；</w:t>
      </w:r>
    </w:p>
    <w:p w14:paraId="037709F9" w14:textId="3B212366" w:rsidR="005B1524" w:rsidRDefault="005B1524" w:rsidP="00DD1B04">
      <w:pPr>
        <w:spacing w:line="360" w:lineRule="auto"/>
        <w:ind w:firstLine="420"/>
        <w:rPr>
          <w:sz w:val="24"/>
        </w:rPr>
      </w:pPr>
      <w:r w:rsidRPr="005B1524">
        <w:rPr>
          <w:b/>
          <w:sz w:val="24"/>
        </w:rPr>
        <w:t>贷款管理：</w:t>
      </w:r>
      <w:r w:rsidRPr="005B1524">
        <w:rPr>
          <w:sz w:val="24"/>
        </w:rPr>
        <w:t>提供贷款信息的增、</w:t>
      </w:r>
      <w:proofErr w:type="gramStart"/>
      <w:r w:rsidRPr="005B1524">
        <w:rPr>
          <w:sz w:val="24"/>
        </w:rPr>
        <w:t>删</w:t>
      </w:r>
      <w:proofErr w:type="gramEnd"/>
      <w:r w:rsidRPr="005B1524">
        <w:rPr>
          <w:sz w:val="24"/>
        </w:rPr>
        <w:t>、查功能，提供贷款发放功能；贷款信息一旦添加成功后不允许修改；要求能查询每笔贷款的当前状态（未开始发放、发放中、已全部发</w:t>
      </w:r>
      <w:r w:rsidRPr="005B1524">
        <w:rPr>
          <w:sz w:val="24"/>
        </w:rPr>
        <w:t xml:space="preserve"> </w:t>
      </w:r>
      <w:r w:rsidRPr="005B1524">
        <w:rPr>
          <w:sz w:val="24"/>
        </w:rPr>
        <w:t>放）；处于发放中状态的贷款记录不允许删除；</w:t>
      </w:r>
    </w:p>
    <w:p w14:paraId="3928889A" w14:textId="44728E82" w:rsidR="005B1524" w:rsidRPr="005B1524" w:rsidRDefault="005B1524" w:rsidP="00DD1B04">
      <w:pPr>
        <w:spacing w:line="360" w:lineRule="auto"/>
        <w:ind w:firstLine="420"/>
        <w:rPr>
          <w:sz w:val="24"/>
        </w:rPr>
      </w:pPr>
      <w:r w:rsidRPr="005B1524">
        <w:rPr>
          <w:b/>
          <w:sz w:val="24"/>
        </w:rPr>
        <w:t>业务统计：</w:t>
      </w:r>
      <w:r w:rsidRPr="005B1524">
        <w:rPr>
          <w:sz w:val="24"/>
        </w:rPr>
        <w:t>按业务分类（储蓄、贷款）和时间（月、季、年）统计各个支行的业务总金额和用户数，统计的结果以表格形式展示。</w:t>
      </w:r>
    </w:p>
    <w:p w14:paraId="5D0705D2" w14:textId="76F79EEF" w:rsidR="00692B59" w:rsidRPr="00DD1B04" w:rsidRDefault="00707BCA" w:rsidP="00DD1B04">
      <w:pPr>
        <w:pStyle w:val="2"/>
        <w:spacing w:line="360" w:lineRule="auto"/>
        <w:rPr>
          <w:sz w:val="28"/>
          <w:szCs w:val="28"/>
        </w:rPr>
      </w:pPr>
      <w:bookmarkStart w:id="7" w:name="_Toc70276096"/>
      <w:bookmarkStart w:id="8" w:name="_Toc208636311"/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7"/>
    </w:p>
    <w:p w14:paraId="77EFA761" w14:textId="55B9B066" w:rsidR="00692B59" w:rsidRDefault="00692B59" w:rsidP="00DD1B04">
      <w:pPr>
        <w:spacing w:line="360" w:lineRule="auto"/>
        <w:ind w:firstLine="420"/>
        <w:rPr>
          <w:sz w:val="24"/>
        </w:rPr>
      </w:pPr>
      <w:r>
        <w:rPr>
          <w:sz w:val="24"/>
        </w:rPr>
        <w:t xml:space="preserve">1. </w:t>
      </w:r>
      <w:r>
        <w:rPr>
          <w:rFonts w:hint="eastAsia"/>
          <w:sz w:val="24"/>
        </w:rPr>
        <w:t>提供该系统的模块结构</w:t>
      </w:r>
      <w:r>
        <w:rPr>
          <w:sz w:val="24"/>
        </w:rPr>
        <w:t>，</w:t>
      </w:r>
      <w:r>
        <w:rPr>
          <w:rFonts w:hint="eastAsia"/>
          <w:sz w:val="24"/>
        </w:rPr>
        <w:t>展现系统的工作流程和</w:t>
      </w:r>
      <w:r w:rsidRPr="00692B59">
        <w:rPr>
          <w:sz w:val="24"/>
        </w:rPr>
        <w:t>数据库设计</w:t>
      </w:r>
      <w:r>
        <w:rPr>
          <w:rFonts w:hint="eastAsia"/>
          <w:sz w:val="24"/>
        </w:rPr>
        <w:t>。</w:t>
      </w:r>
    </w:p>
    <w:p w14:paraId="4FB11657" w14:textId="7BBFEA59" w:rsidR="00692B59" w:rsidRDefault="00692B59" w:rsidP="00DD1B04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2</w:t>
      </w:r>
      <w:r>
        <w:rPr>
          <w:sz w:val="24"/>
        </w:rPr>
        <w:t xml:space="preserve">. </w:t>
      </w:r>
      <w:r>
        <w:rPr>
          <w:rFonts w:hint="eastAsia"/>
          <w:sz w:val="24"/>
        </w:rPr>
        <w:t>对系统的每一个模块的详细设计进行叙述</w:t>
      </w:r>
      <w:r w:rsidR="00DD1B04">
        <w:rPr>
          <w:rFonts w:hint="eastAsia"/>
          <w:sz w:val="24"/>
        </w:rPr>
        <w:t>。</w:t>
      </w:r>
    </w:p>
    <w:p w14:paraId="0C8E4E93" w14:textId="757A3B0C" w:rsidR="00DD1B04" w:rsidRDefault="00DD1B04" w:rsidP="00DD1B04">
      <w:pPr>
        <w:spacing w:line="360" w:lineRule="auto"/>
        <w:ind w:firstLine="420"/>
        <w:rPr>
          <w:sz w:val="24"/>
        </w:rPr>
      </w:pPr>
      <w:r>
        <w:rPr>
          <w:rFonts w:hint="eastAsia"/>
          <w:sz w:val="24"/>
        </w:rPr>
        <w:t>3</w:t>
      </w:r>
      <w:r>
        <w:rPr>
          <w:sz w:val="24"/>
        </w:rPr>
        <w:t xml:space="preserve">. </w:t>
      </w:r>
      <w:r>
        <w:rPr>
          <w:rFonts w:hint="eastAsia"/>
          <w:sz w:val="24"/>
        </w:rPr>
        <w:t>展示系统的功能实现，确保系统的正确性和可用性。</w:t>
      </w:r>
    </w:p>
    <w:p w14:paraId="0F479798" w14:textId="3803A9A7" w:rsidR="00692B59" w:rsidRPr="00692B59" w:rsidRDefault="00DD1B04" w:rsidP="00DD1B04">
      <w:pPr>
        <w:spacing w:line="360" w:lineRule="auto"/>
        <w:ind w:firstLine="420"/>
        <w:rPr>
          <w:rFonts w:ascii="宋体" w:hAnsi="宋体"/>
          <w:sz w:val="24"/>
        </w:rPr>
      </w:pPr>
      <w:r>
        <w:rPr>
          <w:rFonts w:hint="eastAsia"/>
          <w:sz w:val="24"/>
        </w:rPr>
        <w:t>4</w:t>
      </w:r>
      <w:r>
        <w:rPr>
          <w:sz w:val="24"/>
        </w:rPr>
        <w:t xml:space="preserve">. </w:t>
      </w:r>
      <w:r>
        <w:rPr>
          <w:rFonts w:hint="eastAsia"/>
          <w:sz w:val="24"/>
        </w:rPr>
        <w:t>对此次系统开发进行总结和改进。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59BF1FEC" w:rsidR="0061239C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143895ED" w14:textId="7F7FCB10" w:rsidR="00DD1B04" w:rsidRDefault="00533494" w:rsidP="00DD1B04">
      <w:r w:rsidRPr="00533494">
        <w:rPr>
          <w:noProof/>
        </w:rPr>
        <w:drawing>
          <wp:inline distT="0" distB="0" distL="0" distR="0" wp14:anchorId="51EE55D3" wp14:editId="4FC42172">
            <wp:extent cx="5759450" cy="2240435"/>
            <wp:effectExtent l="0" t="0" r="0" b="7620"/>
            <wp:docPr id="39" name="图片 39" descr="C:\Users\86139\Documents\Tencent Files\752987886\Image\C2C\Image1\8K2]}7U$7N}939)SAZ0S]I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86139\Documents\Tencent Files\752987886\Image\C2C\Image1\8K2]}7U$7N}939)SAZ0S]IK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2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9E319A" w14:textId="0B068EED" w:rsidR="00533494" w:rsidRDefault="00EC549B" w:rsidP="00DD1B04">
      <w:pPr>
        <w:rPr>
          <w:rFonts w:ascii="宋体" w:hAnsi="宋体"/>
          <w:sz w:val="24"/>
        </w:rPr>
      </w:pPr>
      <w:r w:rsidRPr="00EC549B">
        <w:rPr>
          <w:rFonts w:ascii="宋体" w:hAnsi="宋体" w:hint="eastAsia"/>
          <w:sz w:val="24"/>
        </w:rPr>
        <w:t>1</w:t>
      </w:r>
      <w:r>
        <w:rPr>
          <w:rFonts w:ascii="宋体" w:hAnsi="宋体" w:hint="eastAsia"/>
          <w:sz w:val="24"/>
        </w:rPr>
        <w:t>.</w:t>
      </w:r>
      <w:r w:rsidR="003B5700">
        <w:rPr>
          <w:rFonts w:ascii="宋体" w:hAnsi="宋体"/>
          <w:sz w:val="24"/>
        </w:rPr>
        <w:t xml:space="preserve"> </w:t>
      </w:r>
      <w:r w:rsidR="00225CB9">
        <w:rPr>
          <w:rFonts w:ascii="宋体" w:hAnsi="宋体" w:hint="eastAsia"/>
          <w:sz w:val="24"/>
        </w:rPr>
        <w:t>本系统利用</w:t>
      </w:r>
      <w:proofErr w:type="spellStart"/>
      <w:r w:rsidR="00225CB9">
        <w:rPr>
          <w:rFonts w:ascii="宋体" w:hAnsi="宋体" w:hint="eastAsia"/>
          <w:sz w:val="24"/>
        </w:rPr>
        <w:t>Py</w:t>
      </w:r>
      <w:r w:rsidR="00225CB9">
        <w:rPr>
          <w:rFonts w:ascii="宋体" w:hAnsi="宋体"/>
          <w:sz w:val="24"/>
        </w:rPr>
        <w:t>Qt</w:t>
      </w:r>
      <w:proofErr w:type="spellEnd"/>
      <w:r w:rsidR="00225CB9">
        <w:rPr>
          <w:rFonts w:ascii="宋体" w:hAnsi="宋体" w:hint="eastAsia"/>
          <w:sz w:val="24"/>
        </w:rPr>
        <w:t>开发可视化界面。利用</w:t>
      </w:r>
      <w:proofErr w:type="spellStart"/>
      <w:r w:rsidR="00225CB9">
        <w:rPr>
          <w:rFonts w:ascii="宋体" w:hAnsi="宋体" w:hint="eastAsia"/>
          <w:sz w:val="24"/>
        </w:rPr>
        <w:t>q</w:t>
      </w:r>
      <w:r w:rsidR="00225CB9">
        <w:rPr>
          <w:rFonts w:ascii="宋体" w:hAnsi="宋体"/>
          <w:sz w:val="24"/>
        </w:rPr>
        <w:t>t</w:t>
      </w:r>
      <w:proofErr w:type="spellEnd"/>
      <w:r w:rsidR="00225CB9">
        <w:rPr>
          <w:rFonts w:ascii="宋体" w:hAnsi="宋体"/>
          <w:sz w:val="24"/>
        </w:rPr>
        <w:t xml:space="preserve"> designer</w:t>
      </w:r>
      <w:r w:rsidR="00225CB9">
        <w:rPr>
          <w:rFonts w:ascii="宋体" w:hAnsi="宋体" w:hint="eastAsia"/>
          <w:sz w:val="24"/>
        </w:rPr>
        <w:t>设计界面并通过</w:t>
      </w:r>
      <w:proofErr w:type="spellStart"/>
      <w:r w:rsidR="00225CB9">
        <w:rPr>
          <w:rFonts w:ascii="宋体" w:hAnsi="宋体" w:hint="eastAsia"/>
          <w:sz w:val="24"/>
        </w:rPr>
        <w:t>q</w:t>
      </w:r>
      <w:r w:rsidR="00225CB9">
        <w:rPr>
          <w:rFonts w:ascii="宋体" w:hAnsi="宋体"/>
          <w:sz w:val="24"/>
        </w:rPr>
        <w:t>t</w:t>
      </w:r>
      <w:proofErr w:type="spellEnd"/>
      <w:r w:rsidR="00225CB9">
        <w:rPr>
          <w:rFonts w:ascii="宋体" w:hAnsi="宋体"/>
          <w:sz w:val="24"/>
        </w:rPr>
        <w:t>-tools</w:t>
      </w:r>
      <w:r w:rsidR="00225CB9">
        <w:rPr>
          <w:rFonts w:ascii="宋体" w:hAnsi="宋体" w:hint="eastAsia"/>
          <w:sz w:val="24"/>
        </w:rPr>
        <w:t>工具将生成的.</w:t>
      </w:r>
      <w:proofErr w:type="spellStart"/>
      <w:r w:rsidR="00225CB9">
        <w:rPr>
          <w:rFonts w:ascii="宋体" w:hAnsi="宋体"/>
          <w:sz w:val="24"/>
        </w:rPr>
        <w:t>ui</w:t>
      </w:r>
      <w:proofErr w:type="spellEnd"/>
      <w:r w:rsidR="00225CB9">
        <w:rPr>
          <w:rFonts w:ascii="宋体" w:hAnsi="宋体" w:hint="eastAsia"/>
          <w:sz w:val="24"/>
        </w:rPr>
        <w:t>文件转换成.</w:t>
      </w:r>
      <w:proofErr w:type="spellStart"/>
      <w:r w:rsidR="00225CB9">
        <w:rPr>
          <w:rFonts w:ascii="宋体" w:hAnsi="宋体"/>
          <w:sz w:val="24"/>
        </w:rPr>
        <w:t>py</w:t>
      </w:r>
      <w:proofErr w:type="spellEnd"/>
      <w:r w:rsidR="00225CB9">
        <w:rPr>
          <w:rFonts w:ascii="宋体" w:hAnsi="宋体" w:hint="eastAsia"/>
          <w:sz w:val="24"/>
        </w:rPr>
        <w:t>文件。</w:t>
      </w:r>
    </w:p>
    <w:p w14:paraId="5D58484F" w14:textId="3990E3B8" w:rsidR="00225CB9" w:rsidRDefault="00225CB9" w:rsidP="00DD1B04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2</w:t>
      </w:r>
      <w:r>
        <w:rPr>
          <w:rFonts w:ascii="宋体" w:hAnsi="宋体"/>
          <w:sz w:val="24"/>
        </w:rPr>
        <w:t xml:space="preserve">. </w:t>
      </w:r>
      <w:r w:rsidR="003B5700">
        <w:rPr>
          <w:rFonts w:ascii="宋体" w:hAnsi="宋体" w:hint="eastAsia"/>
          <w:sz w:val="24"/>
        </w:rPr>
        <w:t>本系统存在四个模块：客户管理、账户管理、贷款管理、业务统计。在模块中通过p</w:t>
      </w:r>
      <w:r w:rsidR="003B5700">
        <w:rPr>
          <w:rFonts w:ascii="宋体" w:hAnsi="宋体"/>
          <w:sz w:val="24"/>
        </w:rPr>
        <w:t>ython</w:t>
      </w:r>
      <w:r w:rsidR="003B5700">
        <w:rPr>
          <w:rFonts w:ascii="宋体" w:hAnsi="宋体" w:hint="eastAsia"/>
          <w:sz w:val="24"/>
        </w:rPr>
        <w:t>语言实现对数据库的操作。</w:t>
      </w:r>
    </w:p>
    <w:p w14:paraId="067CD779" w14:textId="0BD2402E" w:rsidR="003B5700" w:rsidRDefault="003B5700" w:rsidP="00DD1B04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3</w:t>
      </w:r>
      <w:r>
        <w:rPr>
          <w:rFonts w:ascii="宋体" w:hAnsi="宋体"/>
          <w:sz w:val="24"/>
        </w:rPr>
        <w:t xml:space="preserve">. </w:t>
      </w:r>
      <w:r>
        <w:rPr>
          <w:rFonts w:ascii="宋体" w:hAnsi="宋体" w:hint="eastAsia"/>
          <w:sz w:val="24"/>
        </w:rPr>
        <w:t>四个模块中对于每一种功能均有对应的函数接口，函数用于通过设计</w:t>
      </w:r>
      <w:proofErr w:type="spellStart"/>
      <w:r>
        <w:rPr>
          <w:rFonts w:ascii="宋体" w:hAnsi="宋体" w:hint="eastAsia"/>
          <w:sz w:val="24"/>
        </w:rPr>
        <w:t>m</w:t>
      </w:r>
      <w:r>
        <w:rPr>
          <w:rFonts w:ascii="宋体" w:hAnsi="宋体"/>
          <w:sz w:val="24"/>
        </w:rPr>
        <w:t>ysql</w:t>
      </w:r>
      <w:proofErr w:type="spellEnd"/>
      <w:r>
        <w:rPr>
          <w:rFonts w:ascii="宋体" w:hAnsi="宋体" w:hint="eastAsia"/>
          <w:sz w:val="24"/>
        </w:rPr>
        <w:t>语句，对数据库执行对应的操作。</w:t>
      </w:r>
    </w:p>
    <w:p w14:paraId="1BF4D03F" w14:textId="28BD131D" w:rsidR="003B5700" w:rsidRPr="00EC549B" w:rsidRDefault="003B5700" w:rsidP="00DD1B04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>4</w:t>
      </w:r>
      <w:r>
        <w:rPr>
          <w:rFonts w:ascii="宋体" w:hAnsi="宋体"/>
          <w:sz w:val="24"/>
        </w:rPr>
        <w:t xml:space="preserve">. </w:t>
      </w:r>
      <w:r>
        <w:rPr>
          <w:rFonts w:ascii="宋体" w:hAnsi="宋体" w:hint="eastAsia"/>
          <w:sz w:val="24"/>
        </w:rPr>
        <w:t>通过在后端p</w:t>
      </w:r>
      <w:r>
        <w:rPr>
          <w:rFonts w:ascii="宋体" w:hAnsi="宋体"/>
          <w:sz w:val="24"/>
        </w:rPr>
        <w:t>ython</w:t>
      </w:r>
      <w:r>
        <w:rPr>
          <w:rFonts w:ascii="宋体" w:hAnsi="宋体" w:hint="eastAsia"/>
          <w:sz w:val="24"/>
        </w:rPr>
        <w:t>中设计p</w:t>
      </w:r>
      <w:r>
        <w:rPr>
          <w:rFonts w:ascii="宋体" w:hAnsi="宋体"/>
          <w:sz w:val="24"/>
        </w:rPr>
        <w:t>rint</w:t>
      </w:r>
      <w:r>
        <w:rPr>
          <w:rFonts w:ascii="宋体" w:hAnsi="宋体" w:hint="eastAsia"/>
          <w:sz w:val="24"/>
        </w:rPr>
        <w:t>函数，将数据库信息展示在</w:t>
      </w:r>
      <w:proofErr w:type="spellStart"/>
      <w:r>
        <w:rPr>
          <w:rFonts w:ascii="宋体" w:hAnsi="宋体"/>
          <w:sz w:val="24"/>
        </w:rPr>
        <w:t>Qt</w:t>
      </w:r>
      <w:proofErr w:type="spellEnd"/>
      <w:r>
        <w:rPr>
          <w:rFonts w:ascii="宋体" w:hAnsi="宋体" w:hint="eastAsia"/>
          <w:sz w:val="24"/>
        </w:rPr>
        <w:t>界面上。</w:t>
      </w:r>
    </w:p>
    <w:p w14:paraId="2A7A6649" w14:textId="0177F933" w:rsidR="0061239C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p w14:paraId="729FD16C" w14:textId="184B5548" w:rsidR="001B5AC5" w:rsidRDefault="003A6A6C" w:rsidP="001B5AC5">
      <w:r w:rsidRPr="003A6A6C">
        <w:rPr>
          <w:noProof/>
        </w:rPr>
        <w:drawing>
          <wp:inline distT="0" distB="0" distL="0" distR="0" wp14:anchorId="5C271D54" wp14:editId="368B6702">
            <wp:extent cx="5759450" cy="1004700"/>
            <wp:effectExtent l="0" t="0" r="0" b="5080"/>
            <wp:docPr id="40" name="图片 40" descr="C:\Users\86139\Documents\Tencent Files\752987886\Image\C2C\Image1\DTHMS%E%D(86IBAO@[)S]K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86139\Documents\Tencent Files\752987886\Image\C2C\Image1\DTHMS%E%D(86IBAO@[)S]K6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00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360F5" w14:textId="24EB5634" w:rsidR="003A6A6C" w:rsidRPr="00642C7E" w:rsidRDefault="00642C7E" w:rsidP="001B5AC5">
      <w:pPr>
        <w:rPr>
          <w:sz w:val="24"/>
        </w:rPr>
      </w:pPr>
      <w:r w:rsidRPr="00642C7E">
        <w:rPr>
          <w:rFonts w:hint="eastAsia"/>
          <w:sz w:val="24"/>
        </w:rPr>
        <w:t>用户</w:t>
      </w:r>
      <w:r w:rsidR="003C0754">
        <w:rPr>
          <w:rFonts w:hint="eastAsia"/>
          <w:sz w:val="24"/>
        </w:rPr>
        <w:t>通过在</w:t>
      </w:r>
      <w:r w:rsidR="003C0754">
        <w:rPr>
          <w:rFonts w:hint="eastAsia"/>
          <w:sz w:val="24"/>
        </w:rPr>
        <w:t>Q</w:t>
      </w:r>
      <w:r w:rsidR="003C0754">
        <w:rPr>
          <w:sz w:val="24"/>
        </w:rPr>
        <w:t>T</w:t>
      </w:r>
      <w:r w:rsidR="003C0754">
        <w:rPr>
          <w:rFonts w:hint="eastAsia"/>
          <w:sz w:val="24"/>
        </w:rPr>
        <w:t>前端界面上选择</w:t>
      </w:r>
      <w:proofErr w:type="gramStart"/>
      <w:r w:rsidR="003C0754">
        <w:rPr>
          <w:rFonts w:hint="eastAsia"/>
          <w:sz w:val="24"/>
        </w:rPr>
        <w:t>增删改查操作</w:t>
      </w:r>
      <w:proofErr w:type="gramEnd"/>
      <w:r w:rsidR="003C0754">
        <w:rPr>
          <w:rFonts w:hint="eastAsia"/>
          <w:sz w:val="24"/>
        </w:rPr>
        <w:t>，后端</w:t>
      </w:r>
      <w:r w:rsidR="003C0754">
        <w:rPr>
          <w:rFonts w:hint="eastAsia"/>
          <w:sz w:val="24"/>
        </w:rPr>
        <w:t>python</w:t>
      </w:r>
      <w:r w:rsidR="003C0754">
        <w:rPr>
          <w:rFonts w:hint="eastAsia"/>
          <w:sz w:val="24"/>
        </w:rPr>
        <w:t>代码通过执行</w:t>
      </w:r>
      <w:proofErr w:type="spellStart"/>
      <w:r w:rsidR="003C0754">
        <w:rPr>
          <w:rFonts w:hint="eastAsia"/>
          <w:sz w:val="24"/>
        </w:rPr>
        <w:t>m</w:t>
      </w:r>
      <w:r w:rsidR="003C0754">
        <w:rPr>
          <w:sz w:val="24"/>
        </w:rPr>
        <w:t>ysql</w:t>
      </w:r>
      <w:proofErr w:type="spellEnd"/>
      <w:r w:rsidR="003C0754">
        <w:rPr>
          <w:rFonts w:hint="eastAsia"/>
          <w:sz w:val="24"/>
        </w:rPr>
        <w:t>语句对数据库进行对应操作。</w:t>
      </w:r>
    </w:p>
    <w:p w14:paraId="28E75885" w14:textId="26C6830C" w:rsidR="0061239C" w:rsidRDefault="0061239C" w:rsidP="00C41F65">
      <w:pPr>
        <w:pStyle w:val="2"/>
        <w:spacing w:line="360" w:lineRule="auto"/>
        <w:rPr>
          <w:sz w:val="28"/>
          <w:szCs w:val="28"/>
        </w:rPr>
      </w:pPr>
      <w:bookmarkStart w:id="14" w:name="_Toc208636314"/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289E3C60" w14:textId="70C74B36" w:rsidR="00C41F65" w:rsidRPr="00C41F65" w:rsidRDefault="00C41F65" w:rsidP="00C41F65">
      <w:pPr>
        <w:rPr>
          <w:rFonts w:ascii="宋体" w:hAnsi="宋体"/>
          <w:sz w:val="24"/>
        </w:rPr>
      </w:pPr>
      <w:r w:rsidRPr="00C41F65">
        <w:rPr>
          <w:rFonts w:ascii="宋体" w:hAnsi="宋体" w:hint="eastAsia"/>
          <w:sz w:val="24"/>
        </w:rPr>
        <w:t>E</w:t>
      </w:r>
      <w:r w:rsidRPr="00C41F65">
        <w:rPr>
          <w:rFonts w:ascii="宋体" w:hAnsi="宋体"/>
          <w:sz w:val="24"/>
        </w:rPr>
        <w:t>R</w:t>
      </w:r>
      <w:r w:rsidRPr="00C41F65">
        <w:rPr>
          <w:rFonts w:ascii="宋体" w:hAnsi="宋体" w:hint="eastAsia"/>
          <w:sz w:val="24"/>
        </w:rPr>
        <w:t>图如下：</w:t>
      </w:r>
    </w:p>
    <w:p w14:paraId="289D4DE8" w14:textId="32FAE762" w:rsidR="00C41F65" w:rsidRDefault="00D600CF" w:rsidP="00C41F65">
      <w:pPr>
        <w:spacing w:line="360" w:lineRule="auto"/>
      </w:pPr>
      <w:r>
        <w:rPr>
          <w:rFonts w:hint="eastAsia"/>
          <w:noProof/>
        </w:rPr>
        <w:drawing>
          <wp:inline distT="0" distB="0" distL="0" distR="0" wp14:anchorId="34C4C33B" wp14:editId="6AB29C5A">
            <wp:extent cx="5758204" cy="4942390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er图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093" cy="4954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41928" w14:textId="11FC99FF" w:rsidR="00261725" w:rsidRDefault="00261725" w:rsidP="00D600CF">
      <w:pPr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lastRenderedPageBreak/>
        <w:t>C</w:t>
      </w:r>
      <w:r>
        <w:rPr>
          <w:rFonts w:ascii="宋体" w:hAnsi="宋体"/>
          <w:sz w:val="24"/>
        </w:rPr>
        <w:t>DM</w:t>
      </w:r>
      <w:r>
        <w:rPr>
          <w:rFonts w:ascii="宋体" w:hAnsi="宋体" w:hint="eastAsia"/>
          <w:sz w:val="24"/>
        </w:rPr>
        <w:t>如下：</w:t>
      </w:r>
    </w:p>
    <w:p w14:paraId="08CE326E" w14:textId="23695E1E" w:rsidR="00261725" w:rsidRDefault="00261725" w:rsidP="00D600CF">
      <w:pPr>
        <w:rPr>
          <w:rFonts w:ascii="宋体" w:hAnsi="宋体"/>
          <w:sz w:val="24"/>
        </w:rPr>
      </w:pPr>
      <w:r>
        <w:rPr>
          <w:rFonts w:ascii="宋体" w:hAnsi="宋体"/>
          <w:noProof/>
          <w:sz w:val="24"/>
        </w:rPr>
        <w:drawing>
          <wp:inline distT="0" distB="0" distL="0" distR="0" wp14:anchorId="1C4C699C" wp14:editId="20258FEC">
            <wp:extent cx="5759450" cy="3038475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dm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EFA03" w14:textId="3A7A81B1" w:rsidR="00D600CF" w:rsidRPr="00C41F65" w:rsidRDefault="00261725" w:rsidP="00D600CF">
      <w:pPr>
        <w:rPr>
          <w:rFonts w:ascii="宋体" w:hAnsi="宋体"/>
          <w:sz w:val="24"/>
        </w:rPr>
      </w:pPr>
      <w:r>
        <w:rPr>
          <w:rFonts w:ascii="宋体" w:hAnsi="宋体"/>
          <w:sz w:val="24"/>
        </w:rPr>
        <w:t>PDM</w:t>
      </w:r>
      <w:r w:rsidR="00D600CF" w:rsidRPr="00C41F65">
        <w:rPr>
          <w:rFonts w:ascii="宋体" w:hAnsi="宋体" w:hint="eastAsia"/>
          <w:sz w:val="24"/>
        </w:rPr>
        <w:t>如下：</w:t>
      </w:r>
    </w:p>
    <w:p w14:paraId="24FCA943" w14:textId="095D2BB2" w:rsidR="00D600CF" w:rsidRDefault="00D600CF" w:rsidP="00C41F65">
      <w:pPr>
        <w:spacing w:line="360" w:lineRule="auto"/>
      </w:pPr>
      <w:r>
        <w:rPr>
          <w:rFonts w:hint="eastAsia"/>
          <w:noProof/>
        </w:rPr>
        <w:drawing>
          <wp:inline distT="0" distB="0" distL="0" distR="0" wp14:anchorId="288C32DB" wp14:editId="7724C31D">
            <wp:extent cx="5759450" cy="2852420"/>
            <wp:effectExtent l="0" t="0" r="0" b="508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dm2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205BC" w14:textId="0106BE17" w:rsidR="00D600CF" w:rsidRDefault="00261725" w:rsidP="00C41F65">
      <w:pPr>
        <w:spacing w:line="360" w:lineRule="auto"/>
        <w:rPr>
          <w:sz w:val="24"/>
        </w:rPr>
      </w:pPr>
      <w:r w:rsidRPr="00261725">
        <w:rPr>
          <w:rFonts w:hint="eastAsia"/>
          <w:sz w:val="24"/>
        </w:rPr>
        <w:t>最终建立的</w:t>
      </w:r>
      <w:r w:rsidRPr="00261725">
        <w:rPr>
          <w:rFonts w:hint="eastAsia"/>
          <w:sz w:val="24"/>
        </w:rPr>
        <w:t>m</w:t>
      </w:r>
      <w:r w:rsidRPr="00261725">
        <w:rPr>
          <w:sz w:val="24"/>
        </w:rPr>
        <w:t>ysql</w:t>
      </w:r>
      <w:r w:rsidRPr="00261725">
        <w:rPr>
          <w:rFonts w:hint="eastAsia"/>
          <w:sz w:val="24"/>
        </w:rPr>
        <w:t>表如下：</w:t>
      </w:r>
    </w:p>
    <w:p w14:paraId="7AB71C78" w14:textId="49049EDC" w:rsidR="00C45583" w:rsidRPr="00261725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35FBC038" wp14:editId="3000B5F5">
            <wp:extent cx="4039565" cy="1944210"/>
            <wp:effectExtent l="0" t="0" r="0" b="0"/>
            <wp:docPr id="45" name="图片 45" descr="C:\Users\86139\Documents\Tencent Files\752987886\Image\C2C\Image1\I{I~CV~N3@{%A@OMA6B2J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86139\Documents\Tencent Files\752987886\Image\C2C\Image1\I{I~CV~N3@{%A@OMA6B2J24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352" cy="19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BA9B5" w14:textId="5EDD46C9" w:rsidR="00261725" w:rsidRDefault="00C45583" w:rsidP="00C41F65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5376C381" wp14:editId="45276308">
            <wp:extent cx="4119844" cy="2639028"/>
            <wp:effectExtent l="0" t="0" r="0" b="9525"/>
            <wp:docPr id="44" name="图片 44" descr="C:\Users\86139\Documents\Tencent Files\752987886\Image\C2C\Image1\9G~[F4FRX7C(%HJXGWY][0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86139\Documents\Tencent Files\752987886\Image\C2C\Image1\9G~[F4FRX7C(%HJXGWY][0Q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098" cy="266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18068" w14:textId="7A33D31C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20FADBF7" wp14:editId="77EBEAF9">
            <wp:extent cx="4119245" cy="2141317"/>
            <wp:effectExtent l="0" t="0" r="0" b="0"/>
            <wp:docPr id="46" name="图片 46" descr="C:\Users\86139\Documents\Tencent Files\752987886\Image\C2C\Image1\DSRAG(9[D8)H{%NQ9ZESTI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86139\Documents\Tencent Files\752987886\Image\C2C\Image1\DSRAG(9[D8)H{%NQ9ZESTI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528" cy="215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6DF4B" w14:textId="6E2261A9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00D717EF" wp14:editId="5565CBC9">
            <wp:extent cx="4131945" cy="2222339"/>
            <wp:effectExtent l="0" t="0" r="1905" b="6985"/>
            <wp:docPr id="47" name="图片 47" descr="C:\Users\86139\Documents\Tencent Files\752987886\Image\C2C\Image1\`JU]WQHGJ_3HY68G][WW_R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86139\Documents\Tencent Files\752987886\Image\C2C\Image1\`JU]WQHGJ_3HY68G][WW_RX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353" cy="224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97835" w14:textId="2811874C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06CEEC81" wp14:editId="4F139581">
            <wp:extent cx="4218972" cy="1445895"/>
            <wp:effectExtent l="0" t="0" r="0" b="1905"/>
            <wp:docPr id="48" name="图片 48" descr="C:\Users\86139\Documents\Tencent Files\752987886\Image\C2C\Image1\RX45V]@O(WS)SPX([U{%JV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C:\Users\86139\Documents\Tencent Files\752987886\Image\C2C\Image1\RX45V]@O(WS)SPX([U{%JVO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641" cy="1477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025C2" w14:textId="5DE503BE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lastRenderedPageBreak/>
        <w:drawing>
          <wp:inline distT="0" distB="0" distL="0" distR="0" wp14:anchorId="641F1CAA" wp14:editId="63A1F788">
            <wp:extent cx="4178300" cy="2147104"/>
            <wp:effectExtent l="0" t="0" r="0" b="5715"/>
            <wp:docPr id="49" name="图片 49" descr="C:\Users\86139\Documents\Tencent Files\752987886\Image\C2C\Image1\~@BO(GL35VEZ@PG))HMXSR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:\Users\86139\Documents\Tencent Files\752987886\Image\C2C\Image1\~@BO(GL35VEZ@PG))HMXSRP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8977" cy="2162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D660B" w14:textId="051EDE3B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77EA5873" wp14:editId="5CFAC39C">
            <wp:extent cx="4206875" cy="1805650"/>
            <wp:effectExtent l="0" t="0" r="3175" b="4445"/>
            <wp:docPr id="50" name="图片 50" descr="C:\Users\86139\Documents\Tencent Files\752987886\Image\C2C\Image1\NGBZG2GATGIU_PP~JM9F6X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C:\Users\86139\Documents\Tencent Files\752987886\Image\C2C\Image1\NGBZG2GATGIU_PP~JM9F6XT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234" cy="182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02AD8" w14:textId="0D8CA954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462D2512" wp14:editId="42D6B562">
            <wp:extent cx="4247515" cy="2135529"/>
            <wp:effectExtent l="0" t="0" r="635" b="0"/>
            <wp:docPr id="51" name="图片 51" descr="C:\Users\86139\Documents\Tencent Files\752987886\Image\C2C\Image1\V8)E%`7XAVYIY(H%(A57E$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C:\Users\86139\Documents\Tencent Files\752987886\Image\C2C\Image1\V8)E%`7XAVYIY(H%(A57E$W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291" cy="2147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8C146" w14:textId="7476826B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4E87DE9D" wp14:editId="0C7C0579">
            <wp:extent cx="4270244" cy="2193403"/>
            <wp:effectExtent l="0" t="0" r="0" b="0"/>
            <wp:docPr id="52" name="图片 52" descr="C:\Users\86139\Documents\Tencent Files\752987886\Image\C2C\Image1\2NLYKFF01WYM9TK}484WYR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C:\Users\86139\Documents\Tencent Files\752987886\Image\C2C\Image1\2NLYKFF01WYM9TK}484WYR6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226" cy="2221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63AFC" w14:textId="3CB37CE2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lastRenderedPageBreak/>
        <w:drawing>
          <wp:inline distT="0" distB="0" distL="0" distR="0" wp14:anchorId="2FE488FB" wp14:editId="2BC81080">
            <wp:extent cx="4230370" cy="2054506"/>
            <wp:effectExtent l="0" t="0" r="0" b="3175"/>
            <wp:docPr id="53" name="图片 53" descr="C:\Users\86139\Documents\Tencent Files\752987886\Image\C2C\Image1\303BS}1_)Y$]%~$SN~Z[M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 descr="C:\Users\86139\Documents\Tencent Files\752987886\Image\C2C\Image1\303BS}1_)Y$]%~$SN~Z[MUI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711" cy="20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AACF0" w14:textId="0D94FEA7" w:rsidR="00C45583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288478EC" wp14:editId="60746888">
            <wp:extent cx="4245065" cy="1811438"/>
            <wp:effectExtent l="0" t="0" r="3175" b="0"/>
            <wp:docPr id="54" name="图片 54" descr="C:\Users\86139\Documents\Tencent Files\752987886\Image\C2C\Image1\C{UT]T4970EM191H)Q3`95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 descr="C:\Users\86139\Documents\Tencent Files\752987886\Image\C2C\Image1\C{UT]T4970EM191H)Q3`95I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635" cy="182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9FF19" w14:textId="399669B6" w:rsidR="00C45583" w:rsidRPr="00261725" w:rsidRDefault="00C45583" w:rsidP="00C41F65">
      <w:pPr>
        <w:spacing w:line="360" w:lineRule="auto"/>
        <w:rPr>
          <w:sz w:val="24"/>
        </w:rPr>
      </w:pPr>
      <w:r w:rsidRPr="00C45583">
        <w:rPr>
          <w:noProof/>
          <w:sz w:val="24"/>
        </w:rPr>
        <w:drawing>
          <wp:inline distT="0" distB="0" distL="0" distR="0" wp14:anchorId="2E9C35E6" wp14:editId="196D595C">
            <wp:extent cx="4288155" cy="1684117"/>
            <wp:effectExtent l="0" t="0" r="0" b="0"/>
            <wp:docPr id="55" name="图片 55" descr="C:\Users\86139\Documents\Tencent Files\752987886\Image\C2C\Image1\N49EYR77I~6}_U(TV$Z{O)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C:\Users\86139\Documents\Tencent Files\752987886\Image\C2C\Image1\N49EYR77I~6}_U(TV$Z{O)F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953" cy="169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BADB9" w14:textId="7AD7E4DC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 w:val="40"/>
          <w:szCs w:val="40"/>
        </w:rPr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bookmarkEnd w:id="17"/>
    </w:p>
    <w:p w14:paraId="0DCA332E" w14:textId="73262122" w:rsidR="00707BCA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18" w:name="_Toc70276102"/>
      <w:r w:rsidRPr="00B62368">
        <w:rPr>
          <w:rFonts w:hint="eastAsia"/>
          <w:sz w:val="28"/>
          <w:szCs w:val="28"/>
        </w:rPr>
        <w:t xml:space="preserve">3.1  </w:t>
      </w:r>
      <w:r w:rsidR="002C5EDB">
        <w:rPr>
          <w:rFonts w:hint="eastAsia"/>
          <w:sz w:val="28"/>
          <w:szCs w:val="28"/>
        </w:rPr>
        <w:t>客户管理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5778FF23" w14:textId="4AAA21BC" w:rsidR="001524B3" w:rsidRPr="00C86900" w:rsidRDefault="00C86900" w:rsidP="00C86900">
      <w:pPr>
        <w:rPr>
          <w:b/>
          <w:sz w:val="24"/>
        </w:rPr>
      </w:pPr>
      <w:r>
        <w:tab/>
      </w:r>
      <w:r w:rsidRPr="00C86900">
        <w:rPr>
          <w:rFonts w:hint="eastAsia"/>
          <w:b/>
          <w:sz w:val="24"/>
        </w:rPr>
        <w:t>输入：</w:t>
      </w:r>
    </w:p>
    <w:p w14:paraId="1DE1AEBF" w14:textId="488642B5" w:rsidR="00C86900" w:rsidRDefault="00C86900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34135E">
        <w:rPr>
          <w:rFonts w:hint="eastAsia"/>
          <w:sz w:val="24"/>
        </w:rPr>
        <w:t>客户姓名</w:t>
      </w:r>
    </w:p>
    <w:p w14:paraId="61BA026D" w14:textId="54C224A6" w:rsidR="0034135E" w:rsidRDefault="0034135E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客户身份证号</w:t>
      </w:r>
    </w:p>
    <w:p w14:paraId="3704D6E9" w14:textId="753AA467" w:rsidR="0034135E" w:rsidRDefault="0034135E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客户家庭住址</w:t>
      </w:r>
    </w:p>
    <w:p w14:paraId="65C1E845" w14:textId="17DB978B" w:rsidR="0034135E" w:rsidRDefault="0034135E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074CF2">
        <w:rPr>
          <w:rFonts w:hint="eastAsia"/>
          <w:sz w:val="24"/>
        </w:rPr>
        <w:t>客户电话</w:t>
      </w:r>
    </w:p>
    <w:p w14:paraId="5E517F98" w14:textId="0258A989" w:rsidR="00074CF2" w:rsidRDefault="00074CF2" w:rsidP="00C86900">
      <w:pPr>
        <w:spacing w:line="360" w:lineRule="auto"/>
        <w:rPr>
          <w:sz w:val="24"/>
        </w:rPr>
      </w:pPr>
      <w:r>
        <w:rPr>
          <w:sz w:val="24"/>
        </w:rPr>
        <w:lastRenderedPageBreak/>
        <w:tab/>
      </w:r>
      <w:r>
        <w:rPr>
          <w:sz w:val="24"/>
        </w:rPr>
        <w:tab/>
      </w:r>
      <w:r w:rsidR="00984791">
        <w:rPr>
          <w:rFonts w:hint="eastAsia"/>
          <w:sz w:val="24"/>
        </w:rPr>
        <w:t>联系人姓名</w:t>
      </w:r>
    </w:p>
    <w:p w14:paraId="1E6C9EAD" w14:textId="384C033E" w:rsidR="00984791" w:rsidRDefault="00984791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</w:t>
      </w:r>
      <w:r>
        <w:rPr>
          <w:sz w:val="24"/>
        </w:rPr>
        <w:t>E</w:t>
      </w:r>
      <w:r>
        <w:rPr>
          <w:rFonts w:hint="eastAsia"/>
          <w:sz w:val="24"/>
        </w:rPr>
        <w:t>mail</w:t>
      </w:r>
    </w:p>
    <w:p w14:paraId="57252435" w14:textId="797E43AD" w:rsidR="00984791" w:rsidRDefault="00984791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关系</w:t>
      </w:r>
    </w:p>
    <w:p w14:paraId="7BF73F07" w14:textId="31204F62" w:rsidR="00984791" w:rsidRDefault="00984791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电话</w:t>
      </w:r>
    </w:p>
    <w:p w14:paraId="3F9235D9" w14:textId="0E9D66BD" w:rsidR="00984791" w:rsidRDefault="00984791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负责人身份证号</w:t>
      </w:r>
    </w:p>
    <w:p w14:paraId="477B0E5E" w14:textId="476E2B83" w:rsidR="00984791" w:rsidRDefault="00984791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负责人类型</w:t>
      </w:r>
    </w:p>
    <w:p w14:paraId="6888175B" w14:textId="14F2A64D" w:rsidR="001524B3" w:rsidRDefault="001524B3" w:rsidP="00C86900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>执行的操作</w:t>
      </w:r>
    </w:p>
    <w:p w14:paraId="484E84FF" w14:textId="7FF16A6D" w:rsidR="00984791" w:rsidRDefault="00984791" w:rsidP="00984791">
      <w:pPr>
        <w:rPr>
          <w:b/>
          <w:sz w:val="24"/>
        </w:rPr>
      </w:pPr>
      <w:r>
        <w:rPr>
          <w:sz w:val="24"/>
        </w:rPr>
        <w:tab/>
      </w:r>
      <w:r>
        <w:rPr>
          <w:rFonts w:hint="eastAsia"/>
          <w:b/>
          <w:sz w:val="24"/>
        </w:rPr>
        <w:t>输出</w:t>
      </w:r>
      <w:r w:rsidRPr="00C86900">
        <w:rPr>
          <w:rFonts w:hint="eastAsia"/>
          <w:b/>
          <w:sz w:val="24"/>
        </w:rPr>
        <w:t>：</w:t>
      </w:r>
    </w:p>
    <w:p w14:paraId="6B8CD1E1" w14:textId="211C7D15" w:rsidR="0066048C" w:rsidRPr="00C86900" w:rsidRDefault="0066048C" w:rsidP="0066048C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查询：</w:t>
      </w:r>
    </w:p>
    <w:p w14:paraId="07510D52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客户姓名</w:t>
      </w:r>
    </w:p>
    <w:p w14:paraId="4B78BEBB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客户身份证号</w:t>
      </w:r>
    </w:p>
    <w:p w14:paraId="7239F1C2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客户家庭住址</w:t>
      </w:r>
    </w:p>
    <w:p w14:paraId="33FC99E9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客户电话</w:t>
      </w:r>
    </w:p>
    <w:p w14:paraId="7CA951FD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姓名</w:t>
      </w:r>
    </w:p>
    <w:p w14:paraId="06BB48A8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</w:t>
      </w:r>
      <w:r>
        <w:rPr>
          <w:sz w:val="24"/>
        </w:rPr>
        <w:t>E</w:t>
      </w:r>
      <w:r>
        <w:rPr>
          <w:rFonts w:hint="eastAsia"/>
          <w:sz w:val="24"/>
        </w:rPr>
        <w:t>mail</w:t>
      </w:r>
    </w:p>
    <w:p w14:paraId="59DEFE51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关系</w:t>
      </w:r>
    </w:p>
    <w:p w14:paraId="5ACF467C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联系人电话</w:t>
      </w:r>
    </w:p>
    <w:p w14:paraId="5CCFF3D0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负责人身份证号</w:t>
      </w:r>
    </w:p>
    <w:p w14:paraId="30C95A90" w14:textId="77777777" w:rsidR="00984791" w:rsidRDefault="00984791" w:rsidP="00984791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负责人类型</w:t>
      </w:r>
    </w:p>
    <w:p w14:paraId="3B2D5CF8" w14:textId="6F5CCA72" w:rsidR="00984791" w:rsidRDefault="0066048C" w:rsidP="00C86900">
      <w:pPr>
        <w:spacing w:line="360" w:lineRule="auto"/>
        <w:rPr>
          <w:b/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Pr="0066048C">
        <w:rPr>
          <w:rFonts w:hint="eastAsia"/>
          <w:b/>
          <w:sz w:val="24"/>
        </w:rPr>
        <w:t>增加、删除、修改</w:t>
      </w:r>
      <w:r w:rsidR="001524B3">
        <w:rPr>
          <w:rFonts w:hint="eastAsia"/>
          <w:b/>
          <w:sz w:val="24"/>
        </w:rPr>
        <w:t>、清空</w:t>
      </w:r>
      <w:r w:rsidR="00790E10">
        <w:rPr>
          <w:rFonts w:hint="eastAsia"/>
          <w:b/>
          <w:sz w:val="24"/>
        </w:rPr>
        <w:t>：</w:t>
      </w:r>
    </w:p>
    <w:p w14:paraId="09F0DC6D" w14:textId="64557D3C" w:rsidR="0066048C" w:rsidRDefault="0066048C" w:rsidP="00C86900">
      <w:pPr>
        <w:spacing w:line="360" w:lineRule="auto"/>
        <w:rPr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66048C">
        <w:rPr>
          <w:rFonts w:hint="eastAsia"/>
          <w:sz w:val="24"/>
        </w:rPr>
        <w:t>无输出</w:t>
      </w:r>
    </w:p>
    <w:p w14:paraId="5691704A" w14:textId="77777777" w:rsidR="00AC603A" w:rsidRDefault="0066048C" w:rsidP="00C86900">
      <w:pPr>
        <w:spacing w:line="360" w:lineRule="auto"/>
        <w:rPr>
          <w:sz w:val="24"/>
        </w:rPr>
      </w:pPr>
      <w:r>
        <w:rPr>
          <w:sz w:val="24"/>
        </w:rPr>
        <w:tab/>
      </w:r>
    </w:p>
    <w:p w14:paraId="3EB25D7C" w14:textId="100623A0" w:rsidR="0066048C" w:rsidRDefault="0066048C" w:rsidP="00AC603A">
      <w:pPr>
        <w:spacing w:line="360" w:lineRule="auto"/>
        <w:ind w:firstLine="420"/>
        <w:rPr>
          <w:b/>
          <w:sz w:val="24"/>
        </w:rPr>
      </w:pPr>
      <w:r w:rsidRPr="0066048C">
        <w:rPr>
          <w:rFonts w:hint="eastAsia"/>
          <w:b/>
          <w:sz w:val="24"/>
        </w:rPr>
        <w:t>程序流程图：</w:t>
      </w:r>
    </w:p>
    <w:p w14:paraId="3F3C2BD2" w14:textId="240DEA18" w:rsidR="0066048C" w:rsidRPr="0066048C" w:rsidRDefault="00AC603A" w:rsidP="00C86900">
      <w:pPr>
        <w:spacing w:line="360" w:lineRule="auto"/>
        <w:rPr>
          <w:b/>
          <w:sz w:val="24"/>
        </w:rPr>
      </w:pPr>
      <w:r>
        <w:rPr>
          <w:noProof/>
        </w:rPr>
        <w:lastRenderedPageBreak/>
        <w:drawing>
          <wp:inline distT="0" distB="0" distL="0" distR="0" wp14:anchorId="0B6DD119" wp14:editId="0A5FABB4">
            <wp:extent cx="5758180" cy="3511550"/>
            <wp:effectExtent l="0" t="0" r="0" b="0"/>
            <wp:docPr id="2" name="图片 2" descr="C:\Users\86139\Documents\Tencent Files\752987886\Image\C2C\Image1\4(%J%LQJ@CNC$(0%PH%{}V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86139\Documents\Tencent Files\752987886\Image\C2C\Image1\4(%J%LQJ@CNC$(0%PH%{}VB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517" cy="35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D5296" w14:textId="0207BE4E" w:rsidR="00AD729E" w:rsidRDefault="00707BCA" w:rsidP="00AD729E">
      <w:pPr>
        <w:pStyle w:val="2"/>
        <w:spacing w:line="360" w:lineRule="auto"/>
        <w:rPr>
          <w:sz w:val="28"/>
          <w:szCs w:val="28"/>
        </w:rPr>
      </w:pPr>
      <w:bookmarkStart w:id="19" w:name="_Toc70276103"/>
      <w:r w:rsidRPr="00B62368">
        <w:rPr>
          <w:rFonts w:hint="eastAsia"/>
          <w:sz w:val="28"/>
          <w:szCs w:val="28"/>
        </w:rPr>
        <w:t xml:space="preserve">3.2  </w:t>
      </w:r>
      <w:r w:rsidR="002C5EDB">
        <w:rPr>
          <w:rFonts w:hint="eastAsia"/>
          <w:sz w:val="28"/>
          <w:szCs w:val="28"/>
        </w:rPr>
        <w:t>账户管理</w:t>
      </w:r>
      <w:r w:rsidR="00AD729E" w:rsidRPr="00B62368">
        <w:rPr>
          <w:rFonts w:hint="eastAsia"/>
          <w:sz w:val="28"/>
          <w:szCs w:val="28"/>
        </w:rPr>
        <w:t>模块</w:t>
      </w:r>
      <w:bookmarkEnd w:id="19"/>
    </w:p>
    <w:p w14:paraId="12470156" w14:textId="77777777" w:rsidR="00AC603A" w:rsidRPr="00C86900" w:rsidRDefault="00AC603A" w:rsidP="001524B3">
      <w:pPr>
        <w:ind w:firstLine="420"/>
        <w:rPr>
          <w:b/>
          <w:sz w:val="24"/>
        </w:rPr>
      </w:pPr>
      <w:r w:rsidRPr="00C86900">
        <w:rPr>
          <w:rFonts w:hint="eastAsia"/>
          <w:b/>
          <w:sz w:val="24"/>
        </w:rPr>
        <w:t>输入：</w:t>
      </w:r>
    </w:p>
    <w:p w14:paraId="490AEBC6" w14:textId="09CF4834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账户号</w:t>
      </w:r>
    </w:p>
    <w:p w14:paraId="4303F939" w14:textId="176703CE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余额</w:t>
      </w:r>
    </w:p>
    <w:p w14:paraId="0A7CE7F0" w14:textId="1D4CD2A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开户日期</w:t>
      </w:r>
    </w:p>
    <w:p w14:paraId="74DA88B3" w14:textId="7B272B09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开户支行</w:t>
      </w:r>
    </w:p>
    <w:p w14:paraId="7EBB22CD" w14:textId="72F7D8B4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客户身份证号</w:t>
      </w:r>
    </w:p>
    <w:p w14:paraId="6C330257" w14:textId="474C452D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账户类型</w:t>
      </w:r>
    </w:p>
    <w:p w14:paraId="33485C76" w14:textId="59A8D0A9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利率、货币类型（若为储蓄账户）</w:t>
      </w:r>
    </w:p>
    <w:p w14:paraId="18FB5F2D" w14:textId="29C7C54B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透支额（若为支票账户）</w:t>
      </w:r>
    </w:p>
    <w:p w14:paraId="6FE89E6B" w14:textId="1B85772C" w:rsidR="001524B3" w:rsidRDefault="001524B3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sz w:val="24"/>
        </w:rPr>
        <w:t>执行的操作</w:t>
      </w:r>
    </w:p>
    <w:p w14:paraId="7A0FE305" w14:textId="1FBA1DFF" w:rsidR="00AC603A" w:rsidRDefault="00AC603A" w:rsidP="001524B3">
      <w:pPr>
        <w:ind w:firstLine="420"/>
        <w:rPr>
          <w:b/>
          <w:sz w:val="24"/>
        </w:rPr>
      </w:pPr>
      <w:r>
        <w:rPr>
          <w:rFonts w:hint="eastAsia"/>
          <w:b/>
          <w:sz w:val="24"/>
        </w:rPr>
        <w:t>输出</w:t>
      </w:r>
      <w:r w:rsidRPr="00C86900">
        <w:rPr>
          <w:rFonts w:hint="eastAsia"/>
          <w:b/>
          <w:sz w:val="24"/>
        </w:rPr>
        <w:t>：</w:t>
      </w:r>
    </w:p>
    <w:p w14:paraId="4E8533F2" w14:textId="5E74C477" w:rsidR="00AC603A" w:rsidRPr="00C86900" w:rsidRDefault="00AC603A" w:rsidP="001524B3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>
        <w:rPr>
          <w:rFonts w:hint="eastAsia"/>
          <w:b/>
          <w:sz w:val="24"/>
        </w:rPr>
        <w:t>查询：</w:t>
      </w:r>
    </w:p>
    <w:p w14:paraId="2B8010A8" w14:textId="7777777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账户号</w:t>
      </w:r>
    </w:p>
    <w:p w14:paraId="6B0BD2F9" w14:textId="7777777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余额</w:t>
      </w:r>
    </w:p>
    <w:p w14:paraId="3FA98169" w14:textId="7777777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开户日期</w:t>
      </w:r>
    </w:p>
    <w:p w14:paraId="64D662CC" w14:textId="7777777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开户支行</w:t>
      </w:r>
    </w:p>
    <w:p w14:paraId="0F991B28" w14:textId="7777777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lastRenderedPageBreak/>
        <w:tab/>
      </w:r>
      <w:r>
        <w:rPr>
          <w:rFonts w:hint="eastAsia"/>
          <w:sz w:val="24"/>
        </w:rPr>
        <w:t>客户身份证号</w:t>
      </w:r>
    </w:p>
    <w:p w14:paraId="2582AEBA" w14:textId="77777777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利率、货币类型（若为储蓄账户）</w:t>
      </w:r>
    </w:p>
    <w:p w14:paraId="0167EF06" w14:textId="2175DABB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透支额（若为支票账户）</w:t>
      </w:r>
    </w:p>
    <w:p w14:paraId="0B497055" w14:textId="415F1B1B" w:rsidR="00AC603A" w:rsidRPr="00790E10" w:rsidRDefault="00790E10" w:rsidP="00790E10">
      <w:pPr>
        <w:spacing w:line="360" w:lineRule="auto"/>
        <w:ind w:left="420" w:firstLine="420"/>
        <w:rPr>
          <w:b/>
          <w:sz w:val="24"/>
        </w:rPr>
      </w:pPr>
      <w:r w:rsidRPr="00790E10">
        <w:rPr>
          <w:b/>
          <w:sz w:val="24"/>
        </w:rPr>
        <w:t>开户、销户、修改、清空：</w:t>
      </w:r>
    </w:p>
    <w:p w14:paraId="5C8534EC" w14:textId="069DEB7C" w:rsidR="00AC603A" w:rsidRDefault="00AC603A" w:rsidP="001524B3">
      <w:pPr>
        <w:spacing w:line="360" w:lineRule="auto"/>
        <w:ind w:firstLine="420"/>
        <w:rPr>
          <w:sz w:val="24"/>
        </w:rPr>
      </w:pPr>
      <w:r>
        <w:rPr>
          <w:b/>
          <w:sz w:val="24"/>
        </w:rPr>
        <w:tab/>
      </w:r>
      <w:r w:rsidRPr="0066048C">
        <w:rPr>
          <w:rFonts w:hint="eastAsia"/>
          <w:sz w:val="24"/>
        </w:rPr>
        <w:t>无输出</w:t>
      </w:r>
    </w:p>
    <w:p w14:paraId="7D4C30F6" w14:textId="77777777" w:rsidR="00AC603A" w:rsidRDefault="00AC603A" w:rsidP="00A7441A">
      <w:pPr>
        <w:spacing w:line="360" w:lineRule="auto"/>
        <w:ind w:firstLine="420"/>
        <w:rPr>
          <w:b/>
          <w:sz w:val="24"/>
        </w:rPr>
      </w:pPr>
      <w:r w:rsidRPr="0066048C">
        <w:rPr>
          <w:rFonts w:hint="eastAsia"/>
          <w:b/>
          <w:sz w:val="24"/>
        </w:rPr>
        <w:t>程序流程图：</w:t>
      </w:r>
    </w:p>
    <w:p w14:paraId="7E1C78B8" w14:textId="2E096C99" w:rsidR="00AC603A" w:rsidRPr="00AC603A" w:rsidRDefault="00B63FCC" w:rsidP="00AC603A">
      <w:pPr>
        <w:spacing w:line="360" w:lineRule="auto"/>
        <w:rPr>
          <w:b/>
          <w:sz w:val="24"/>
        </w:rPr>
      </w:pPr>
      <w:r>
        <w:rPr>
          <w:noProof/>
        </w:rPr>
        <w:drawing>
          <wp:inline distT="0" distB="0" distL="0" distR="0" wp14:anchorId="73C71A54" wp14:editId="7EA0D3B6">
            <wp:extent cx="5637530" cy="3638242"/>
            <wp:effectExtent l="0" t="0" r="1270" b="635"/>
            <wp:docPr id="4" name="图片 4" descr="C:\Users\86139\Documents\Tencent Files\752987886\Image\C2C\Image1\UP{%{4GHS@S6%E9H8C10`A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86139\Documents\Tencent Files\752987886\Image\C2C\Image1\UP{%{4GHS@S6%E9H8C10`A8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245" cy="36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73B0A" w14:textId="70704DF2" w:rsidR="00A7441A" w:rsidRDefault="002C5EDB" w:rsidP="002C5EDB">
      <w:pPr>
        <w:pStyle w:val="2"/>
        <w:spacing w:line="360" w:lineRule="auto"/>
        <w:rPr>
          <w:sz w:val="28"/>
          <w:szCs w:val="28"/>
        </w:rPr>
      </w:pPr>
      <w:bookmarkStart w:id="20" w:name="_Toc70276104"/>
      <w:bookmarkStart w:id="21" w:name="_Toc208636316"/>
      <w:r>
        <w:rPr>
          <w:rFonts w:hint="eastAsia"/>
          <w:sz w:val="28"/>
          <w:szCs w:val="28"/>
        </w:rPr>
        <w:t xml:space="preserve">3.3  </w:t>
      </w:r>
      <w:r>
        <w:rPr>
          <w:rFonts w:hint="eastAsia"/>
          <w:sz w:val="28"/>
          <w:szCs w:val="28"/>
        </w:rPr>
        <w:t>贷款管理</w:t>
      </w:r>
      <w:r w:rsidR="00AD729E" w:rsidRPr="00B62368">
        <w:rPr>
          <w:rFonts w:hint="eastAsia"/>
          <w:sz w:val="28"/>
          <w:szCs w:val="28"/>
        </w:rPr>
        <w:t>模块</w:t>
      </w:r>
      <w:bookmarkEnd w:id="20"/>
    </w:p>
    <w:p w14:paraId="6979AD37" w14:textId="77777777" w:rsidR="00A7441A" w:rsidRPr="00C86900" w:rsidRDefault="00A7441A" w:rsidP="00A7441A">
      <w:pPr>
        <w:ind w:firstLine="420"/>
        <w:rPr>
          <w:b/>
          <w:sz w:val="24"/>
        </w:rPr>
      </w:pPr>
      <w:r w:rsidRPr="00C86900">
        <w:rPr>
          <w:rFonts w:hint="eastAsia"/>
          <w:b/>
          <w:sz w:val="24"/>
        </w:rPr>
        <w:t>输入：</w:t>
      </w:r>
    </w:p>
    <w:p w14:paraId="7BF6F709" w14:textId="57CCBEF1" w:rsidR="00A7441A" w:rsidRDefault="00A7441A" w:rsidP="00A7441A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 w:rsidR="0066325D">
        <w:rPr>
          <w:rFonts w:hint="eastAsia"/>
          <w:sz w:val="24"/>
        </w:rPr>
        <w:t>贷款号</w:t>
      </w:r>
    </w:p>
    <w:p w14:paraId="020500C3" w14:textId="2D4F3E27" w:rsidR="00A7441A" w:rsidRDefault="00A7441A" w:rsidP="0066325D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 w:rsidR="0066325D">
        <w:rPr>
          <w:rFonts w:hint="eastAsia"/>
          <w:sz w:val="24"/>
        </w:rPr>
        <w:t>总金额</w:t>
      </w:r>
    </w:p>
    <w:p w14:paraId="14FAE068" w14:textId="4C6202C0" w:rsidR="00A7441A" w:rsidRDefault="00A7441A" w:rsidP="00A7441A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 w:rsidR="0066325D">
        <w:rPr>
          <w:rFonts w:hint="eastAsia"/>
          <w:sz w:val="24"/>
        </w:rPr>
        <w:t>贷款支行</w:t>
      </w:r>
    </w:p>
    <w:p w14:paraId="777FA5A9" w14:textId="77777777" w:rsidR="00A7441A" w:rsidRDefault="00A7441A" w:rsidP="00A7441A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客户身份证号</w:t>
      </w:r>
    </w:p>
    <w:p w14:paraId="5182C950" w14:textId="22A1B7D9" w:rsidR="00A7441A" w:rsidRDefault="00A7441A" w:rsidP="005F72F4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 w:rsidR="005F72F4">
        <w:rPr>
          <w:rFonts w:hint="eastAsia"/>
          <w:sz w:val="24"/>
        </w:rPr>
        <w:t>贷款金额</w:t>
      </w:r>
    </w:p>
    <w:p w14:paraId="2A8C21E2" w14:textId="3FFD92A4" w:rsidR="00A7441A" w:rsidRDefault="00A7441A" w:rsidP="005F72F4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sz w:val="24"/>
        </w:rPr>
        <w:t>执行的操作</w:t>
      </w:r>
    </w:p>
    <w:p w14:paraId="5CFC93F8" w14:textId="77777777" w:rsidR="00A7441A" w:rsidRDefault="00A7441A" w:rsidP="00A7441A">
      <w:pPr>
        <w:ind w:firstLine="420"/>
        <w:rPr>
          <w:b/>
          <w:sz w:val="24"/>
        </w:rPr>
      </w:pPr>
      <w:r>
        <w:rPr>
          <w:rFonts w:hint="eastAsia"/>
          <w:b/>
          <w:sz w:val="24"/>
        </w:rPr>
        <w:t>输出</w:t>
      </w:r>
      <w:r w:rsidRPr="00C86900">
        <w:rPr>
          <w:rFonts w:hint="eastAsia"/>
          <w:b/>
          <w:sz w:val="24"/>
        </w:rPr>
        <w:t>：</w:t>
      </w:r>
    </w:p>
    <w:p w14:paraId="60C58C20" w14:textId="77777777" w:rsidR="00A7441A" w:rsidRPr="00C86900" w:rsidRDefault="00A7441A" w:rsidP="00A7441A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>
        <w:rPr>
          <w:rFonts w:hint="eastAsia"/>
          <w:b/>
          <w:sz w:val="24"/>
        </w:rPr>
        <w:t>查询：</w:t>
      </w:r>
    </w:p>
    <w:p w14:paraId="6E526667" w14:textId="77777777" w:rsidR="005F72F4" w:rsidRDefault="00A7441A" w:rsidP="005F72F4">
      <w:pPr>
        <w:spacing w:line="360" w:lineRule="auto"/>
        <w:ind w:firstLine="420"/>
        <w:rPr>
          <w:sz w:val="24"/>
        </w:rPr>
      </w:pPr>
      <w:r>
        <w:rPr>
          <w:sz w:val="24"/>
        </w:rPr>
        <w:lastRenderedPageBreak/>
        <w:tab/>
      </w:r>
      <w:r w:rsidR="005F72F4">
        <w:rPr>
          <w:rFonts w:hint="eastAsia"/>
          <w:sz w:val="24"/>
        </w:rPr>
        <w:t>贷款号</w:t>
      </w:r>
    </w:p>
    <w:p w14:paraId="6A2F741A" w14:textId="77777777" w:rsidR="005F72F4" w:rsidRDefault="005F72F4" w:rsidP="005F72F4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总金额</w:t>
      </w:r>
    </w:p>
    <w:p w14:paraId="3985FEDC" w14:textId="4678685C" w:rsidR="005F72F4" w:rsidRDefault="005F72F4" w:rsidP="005F72F4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贷款支行</w:t>
      </w:r>
    </w:p>
    <w:p w14:paraId="14487DD9" w14:textId="0093EE2C" w:rsidR="005F72F4" w:rsidRDefault="005F72F4" w:rsidP="005F72F4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贷款状态</w:t>
      </w:r>
    </w:p>
    <w:p w14:paraId="0B5A9E72" w14:textId="1C2E6017" w:rsidR="00A7441A" w:rsidRDefault="00A7441A" w:rsidP="00A7441A">
      <w:pPr>
        <w:spacing w:line="360" w:lineRule="auto"/>
        <w:ind w:firstLine="420"/>
        <w:rPr>
          <w:b/>
          <w:sz w:val="24"/>
        </w:rPr>
      </w:pPr>
      <w:r>
        <w:rPr>
          <w:sz w:val="24"/>
        </w:rPr>
        <w:tab/>
      </w:r>
      <w:r w:rsidRPr="0066048C">
        <w:rPr>
          <w:rFonts w:hint="eastAsia"/>
          <w:b/>
          <w:sz w:val="24"/>
        </w:rPr>
        <w:t>增加、删除、</w:t>
      </w:r>
      <w:r w:rsidR="005F72F4">
        <w:rPr>
          <w:rFonts w:hint="eastAsia"/>
          <w:b/>
          <w:sz w:val="24"/>
        </w:rPr>
        <w:t>发放</w:t>
      </w:r>
      <w:r>
        <w:rPr>
          <w:rFonts w:hint="eastAsia"/>
          <w:b/>
          <w:sz w:val="24"/>
        </w:rPr>
        <w:t>、清空</w:t>
      </w:r>
      <w:r w:rsidR="00790E10">
        <w:rPr>
          <w:rFonts w:hint="eastAsia"/>
          <w:b/>
          <w:sz w:val="24"/>
        </w:rPr>
        <w:t>：</w:t>
      </w:r>
    </w:p>
    <w:p w14:paraId="2E7D3902" w14:textId="77777777" w:rsidR="00A7441A" w:rsidRDefault="00A7441A" w:rsidP="00A7441A">
      <w:pPr>
        <w:spacing w:line="360" w:lineRule="auto"/>
        <w:ind w:firstLine="420"/>
        <w:rPr>
          <w:sz w:val="24"/>
        </w:rPr>
      </w:pPr>
      <w:r>
        <w:rPr>
          <w:b/>
          <w:sz w:val="24"/>
        </w:rPr>
        <w:tab/>
      </w:r>
      <w:r w:rsidRPr="0066048C">
        <w:rPr>
          <w:rFonts w:hint="eastAsia"/>
          <w:sz w:val="24"/>
        </w:rPr>
        <w:t>无输出</w:t>
      </w:r>
    </w:p>
    <w:p w14:paraId="1F6B43A3" w14:textId="3FFBAB57" w:rsidR="00A7441A" w:rsidRDefault="00A7441A" w:rsidP="00A7441A">
      <w:pPr>
        <w:spacing w:line="360" w:lineRule="auto"/>
        <w:ind w:firstLine="420"/>
        <w:rPr>
          <w:b/>
          <w:sz w:val="24"/>
        </w:rPr>
      </w:pPr>
      <w:r w:rsidRPr="0066048C">
        <w:rPr>
          <w:rFonts w:hint="eastAsia"/>
          <w:b/>
          <w:sz w:val="24"/>
        </w:rPr>
        <w:t>程序流程图：</w:t>
      </w:r>
    </w:p>
    <w:p w14:paraId="34E8F123" w14:textId="22610E0E" w:rsidR="00A7441A" w:rsidRPr="00A7441A" w:rsidRDefault="00094BC5" w:rsidP="00094BC5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0064E3EA" wp14:editId="2B0393A4">
            <wp:extent cx="5759450" cy="3671895"/>
            <wp:effectExtent l="0" t="0" r="0" b="5080"/>
            <wp:docPr id="5" name="图片 5" descr="C:\Users\86139\Documents\Tencent Files\752987886\Image\C2C\Image1\DDDN3YY}W[]ZNX5G(XXV)O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86139\Documents\Tencent Files\752987886\Image\C2C\Image1\DDDN3YY}W[]ZNX5G(XXV)OI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67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D13FA" w14:textId="12051CCF" w:rsidR="002C5EDB" w:rsidRDefault="002C5EDB" w:rsidP="002C5EDB">
      <w:pPr>
        <w:pStyle w:val="2"/>
        <w:spacing w:line="360" w:lineRule="auto"/>
        <w:rPr>
          <w:sz w:val="28"/>
          <w:szCs w:val="28"/>
        </w:rPr>
      </w:pPr>
      <w:r>
        <w:rPr>
          <w:rFonts w:hint="eastAsia"/>
          <w:sz w:val="28"/>
          <w:szCs w:val="28"/>
        </w:rPr>
        <w:t>3.</w:t>
      </w:r>
      <w:r>
        <w:rPr>
          <w:sz w:val="28"/>
          <w:szCs w:val="28"/>
        </w:rPr>
        <w:t>4</w:t>
      </w:r>
      <w:r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业务统计</w:t>
      </w:r>
      <w:r w:rsidRPr="00B62368">
        <w:rPr>
          <w:rFonts w:hint="eastAsia"/>
          <w:sz w:val="28"/>
          <w:szCs w:val="28"/>
        </w:rPr>
        <w:t>模块</w:t>
      </w:r>
    </w:p>
    <w:p w14:paraId="719081FE" w14:textId="77777777" w:rsidR="00094BC5" w:rsidRPr="00C86900" w:rsidRDefault="00094BC5" w:rsidP="00094BC5">
      <w:pPr>
        <w:ind w:firstLine="420"/>
        <w:rPr>
          <w:b/>
          <w:sz w:val="24"/>
        </w:rPr>
      </w:pPr>
      <w:r w:rsidRPr="00C86900">
        <w:rPr>
          <w:rFonts w:hint="eastAsia"/>
          <w:b/>
          <w:sz w:val="24"/>
        </w:rPr>
        <w:t>输入：</w:t>
      </w:r>
    </w:p>
    <w:p w14:paraId="4FD7E8D4" w14:textId="14EF6966" w:rsidR="00094BC5" w:rsidRDefault="00094BC5" w:rsidP="00094BC5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 w:rsidR="009B75E6">
        <w:rPr>
          <w:rFonts w:hint="eastAsia"/>
          <w:sz w:val="24"/>
        </w:rPr>
        <w:t>统计起始时间</w:t>
      </w:r>
    </w:p>
    <w:p w14:paraId="74C16C9F" w14:textId="40A1190E" w:rsidR="00094BC5" w:rsidRDefault="009B75E6" w:rsidP="009B75E6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统计结束时间</w:t>
      </w:r>
    </w:p>
    <w:p w14:paraId="3B710A1F" w14:textId="77777777" w:rsidR="00094BC5" w:rsidRDefault="00094BC5" w:rsidP="00094BC5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sz w:val="24"/>
        </w:rPr>
        <w:t>执行的操作</w:t>
      </w:r>
    </w:p>
    <w:p w14:paraId="7A9E1290" w14:textId="77777777" w:rsidR="00094BC5" w:rsidRDefault="00094BC5" w:rsidP="00094BC5">
      <w:pPr>
        <w:ind w:firstLine="420"/>
        <w:rPr>
          <w:b/>
          <w:sz w:val="24"/>
        </w:rPr>
      </w:pPr>
      <w:r>
        <w:rPr>
          <w:rFonts w:hint="eastAsia"/>
          <w:b/>
          <w:sz w:val="24"/>
        </w:rPr>
        <w:t>输出</w:t>
      </w:r>
      <w:r w:rsidRPr="00C86900">
        <w:rPr>
          <w:rFonts w:hint="eastAsia"/>
          <w:b/>
          <w:sz w:val="24"/>
        </w:rPr>
        <w:t>：</w:t>
      </w:r>
    </w:p>
    <w:p w14:paraId="7D767D7F" w14:textId="6F4AADC1" w:rsidR="00094BC5" w:rsidRPr="009B75E6" w:rsidRDefault="00094BC5" w:rsidP="009B75E6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 w:rsidR="009B75E6">
        <w:rPr>
          <w:rFonts w:hint="eastAsia"/>
          <w:b/>
          <w:sz w:val="24"/>
        </w:rPr>
        <w:t>储蓄统计、贷款统计</w:t>
      </w:r>
      <w:r>
        <w:rPr>
          <w:rFonts w:hint="eastAsia"/>
          <w:b/>
          <w:sz w:val="24"/>
        </w:rPr>
        <w:t>：</w:t>
      </w:r>
    </w:p>
    <w:p w14:paraId="45B969C5" w14:textId="3553B54B" w:rsidR="00094BC5" w:rsidRDefault="00094BC5" w:rsidP="00094BC5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 w:rsidR="009B75E6">
        <w:rPr>
          <w:rFonts w:hint="eastAsia"/>
          <w:sz w:val="24"/>
        </w:rPr>
        <w:t>业务</w:t>
      </w:r>
      <w:r>
        <w:rPr>
          <w:rFonts w:hint="eastAsia"/>
          <w:sz w:val="24"/>
        </w:rPr>
        <w:t>总金额</w:t>
      </w:r>
    </w:p>
    <w:p w14:paraId="751B957C" w14:textId="556C09F4" w:rsidR="00094BC5" w:rsidRDefault="00094BC5" w:rsidP="00094BC5">
      <w:pPr>
        <w:spacing w:line="360" w:lineRule="auto"/>
        <w:ind w:firstLine="420"/>
        <w:rPr>
          <w:sz w:val="24"/>
        </w:rPr>
      </w:pPr>
      <w:r>
        <w:rPr>
          <w:sz w:val="24"/>
        </w:rPr>
        <w:tab/>
      </w:r>
      <w:r>
        <w:rPr>
          <w:rFonts w:hint="eastAsia"/>
          <w:sz w:val="24"/>
        </w:rPr>
        <w:t>支行</w:t>
      </w:r>
      <w:r w:rsidR="009B75E6">
        <w:rPr>
          <w:rFonts w:hint="eastAsia"/>
          <w:sz w:val="24"/>
        </w:rPr>
        <w:t>名字</w:t>
      </w:r>
    </w:p>
    <w:p w14:paraId="3E42BDF8" w14:textId="6B27F021" w:rsidR="00094BC5" w:rsidRDefault="00094BC5" w:rsidP="00094BC5">
      <w:pPr>
        <w:spacing w:line="360" w:lineRule="auto"/>
        <w:ind w:firstLine="420"/>
        <w:rPr>
          <w:sz w:val="24"/>
        </w:rPr>
      </w:pPr>
      <w:r>
        <w:rPr>
          <w:sz w:val="24"/>
        </w:rPr>
        <w:lastRenderedPageBreak/>
        <w:tab/>
      </w:r>
      <w:r w:rsidR="009B75E6">
        <w:rPr>
          <w:rFonts w:hint="eastAsia"/>
          <w:sz w:val="24"/>
        </w:rPr>
        <w:t>用户数</w:t>
      </w:r>
    </w:p>
    <w:p w14:paraId="217E99C1" w14:textId="5F059278" w:rsidR="00094BC5" w:rsidRDefault="00094BC5" w:rsidP="00094BC5">
      <w:pPr>
        <w:spacing w:line="360" w:lineRule="auto"/>
        <w:ind w:firstLine="420"/>
        <w:rPr>
          <w:b/>
          <w:sz w:val="24"/>
        </w:rPr>
      </w:pPr>
      <w:r>
        <w:rPr>
          <w:sz w:val="24"/>
        </w:rPr>
        <w:tab/>
      </w:r>
      <w:r>
        <w:rPr>
          <w:rFonts w:hint="eastAsia"/>
          <w:b/>
          <w:sz w:val="24"/>
        </w:rPr>
        <w:t>清空：</w:t>
      </w:r>
    </w:p>
    <w:p w14:paraId="10DD3F9B" w14:textId="77777777" w:rsidR="00094BC5" w:rsidRDefault="00094BC5" w:rsidP="00094BC5">
      <w:pPr>
        <w:spacing w:line="360" w:lineRule="auto"/>
        <w:ind w:firstLine="420"/>
        <w:rPr>
          <w:sz w:val="24"/>
        </w:rPr>
      </w:pPr>
      <w:r>
        <w:rPr>
          <w:b/>
          <w:sz w:val="24"/>
        </w:rPr>
        <w:tab/>
      </w:r>
      <w:r w:rsidRPr="0066048C">
        <w:rPr>
          <w:rFonts w:hint="eastAsia"/>
          <w:sz w:val="24"/>
        </w:rPr>
        <w:t>无输出</w:t>
      </w:r>
    </w:p>
    <w:p w14:paraId="692EE619" w14:textId="7AD57020" w:rsidR="00094BC5" w:rsidRDefault="00094BC5" w:rsidP="00094BC5">
      <w:pPr>
        <w:spacing w:line="360" w:lineRule="auto"/>
        <w:ind w:firstLine="420"/>
        <w:rPr>
          <w:b/>
          <w:sz w:val="24"/>
        </w:rPr>
      </w:pPr>
      <w:r w:rsidRPr="0066048C">
        <w:rPr>
          <w:rFonts w:hint="eastAsia"/>
          <w:b/>
          <w:sz w:val="24"/>
        </w:rPr>
        <w:t>程序流程图：</w:t>
      </w:r>
    </w:p>
    <w:p w14:paraId="693B6C17" w14:textId="0A6BEEAB" w:rsidR="00094BC5" w:rsidRPr="00094BC5" w:rsidRDefault="005B23AB" w:rsidP="00094BC5">
      <w:pPr>
        <w:spacing w:line="360" w:lineRule="auto"/>
        <w:ind w:firstLine="420"/>
      </w:pPr>
      <w:r>
        <w:rPr>
          <w:noProof/>
        </w:rPr>
        <w:drawing>
          <wp:inline distT="0" distB="0" distL="0" distR="0" wp14:anchorId="69AFBAD5" wp14:editId="361BAA6A">
            <wp:extent cx="4572000" cy="5619750"/>
            <wp:effectExtent l="0" t="0" r="0" b="0"/>
            <wp:docPr id="1" name="图片 1" descr="C:\Users\86139\Documents\Tencent Files\752987886\Image\C2C\Image1\SS%`Z]W82D}UWZ3ND2TSE%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6139\Documents\Tencent Files\752987886\Image\C2C\Image1\SS%`Z]W82D}UWZ3ND2TSE%8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2" w:name="_Toc70276105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2"/>
    </w:p>
    <w:p w14:paraId="2DE46B42" w14:textId="073F81F6" w:rsidR="00AD729E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3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3"/>
    </w:p>
    <w:p w14:paraId="2A695DCF" w14:textId="0E83439D" w:rsidR="00E35951" w:rsidRPr="00E35951" w:rsidRDefault="00E35951" w:rsidP="00E35951">
      <w:pPr>
        <w:spacing w:line="360" w:lineRule="auto"/>
        <w:rPr>
          <w:rFonts w:ascii="宋体" w:hAnsi="宋体"/>
          <w:b/>
          <w:sz w:val="24"/>
        </w:rPr>
      </w:pPr>
      <w:r>
        <w:tab/>
      </w:r>
      <w:r w:rsidRPr="00E35951">
        <w:rPr>
          <w:rFonts w:ascii="宋体" w:hAnsi="宋体" w:hint="eastAsia"/>
          <w:b/>
          <w:sz w:val="24"/>
        </w:rPr>
        <w:t>客户管理模块：</w:t>
      </w:r>
    </w:p>
    <w:p w14:paraId="2C51BEEC" w14:textId="552CFA69" w:rsidR="00327ECB" w:rsidRDefault="00327ECB" w:rsidP="00327ECB">
      <w:pPr>
        <w:spacing w:line="360" w:lineRule="auto"/>
        <w:rPr>
          <w:rFonts w:ascii="宋体" w:hAnsi="宋体"/>
          <w:b/>
          <w:sz w:val="24"/>
        </w:rPr>
      </w:pPr>
      <w:r>
        <w:rPr>
          <w:noProof/>
        </w:rPr>
        <w:lastRenderedPageBreak/>
        <w:tab/>
      </w:r>
      <w:r>
        <w:rPr>
          <w:noProof/>
        </w:rPr>
        <w:drawing>
          <wp:inline distT="0" distB="0" distL="0" distR="0" wp14:anchorId="398F7E63" wp14:editId="14E859DB">
            <wp:extent cx="4171950" cy="3638550"/>
            <wp:effectExtent l="0" t="0" r="0" b="0"/>
            <wp:docPr id="3" name="图片 3" descr="C:\Users\86139\Documents\Tencent Files\752987886\Image\C2C\Image1\{$BWOKL@F@{JS{JEW74G55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86139\Documents\Tencent Files\752987886\Image\C2C\Image1\{$BWOKL@F@{JS{JEW74G55N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636" cy="3646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370B2" w14:textId="56F912C4" w:rsidR="00327ECB" w:rsidRDefault="00327ECB" w:rsidP="00327ECB">
      <w:pPr>
        <w:spacing w:line="360" w:lineRule="auto"/>
        <w:ind w:firstLine="420"/>
        <w:rPr>
          <w:rFonts w:ascii="宋体" w:hAnsi="宋体"/>
          <w:b/>
          <w:sz w:val="24"/>
        </w:rPr>
      </w:pPr>
      <w:r w:rsidRPr="00E35951">
        <w:rPr>
          <w:rFonts w:ascii="宋体" w:hAnsi="宋体" w:hint="eastAsia"/>
          <w:b/>
          <w:sz w:val="24"/>
        </w:rPr>
        <w:t>账户管理模块：</w:t>
      </w:r>
    </w:p>
    <w:p w14:paraId="5D619D04" w14:textId="0437F134" w:rsidR="00327ECB" w:rsidRPr="00E35951" w:rsidRDefault="00327ECB" w:rsidP="00E35951">
      <w:pPr>
        <w:spacing w:line="360" w:lineRule="auto"/>
        <w:ind w:firstLine="420"/>
        <w:rPr>
          <w:rFonts w:ascii="宋体" w:hAnsi="宋体"/>
          <w:b/>
          <w:sz w:val="24"/>
        </w:rPr>
      </w:pPr>
      <w:r>
        <w:rPr>
          <w:noProof/>
        </w:rPr>
        <w:drawing>
          <wp:inline distT="0" distB="0" distL="0" distR="0" wp14:anchorId="1C957D0A" wp14:editId="5FD8D7E8">
            <wp:extent cx="4165600" cy="3263900"/>
            <wp:effectExtent l="0" t="0" r="6350" b="0"/>
            <wp:docPr id="6" name="图片 6" descr="C:\Users\86139\Documents\Tencent Files\752987886\Image\C2C\Image1\IC{@W8ZLYUJXT8IE61AFJ9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86139\Documents\Tencent Files\752987886\Image\C2C\Image1\IC{@W8ZLYUJXT8IE61AFJ9T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067" cy="3273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57743" w14:textId="6D3A8BF1" w:rsidR="00327ECB" w:rsidRDefault="00327ECB" w:rsidP="00327ECB">
      <w:pPr>
        <w:spacing w:line="360" w:lineRule="auto"/>
        <w:ind w:firstLine="420"/>
        <w:rPr>
          <w:rFonts w:ascii="宋体" w:hAnsi="宋体"/>
          <w:b/>
          <w:sz w:val="24"/>
        </w:rPr>
      </w:pPr>
      <w:r w:rsidRPr="00E35951">
        <w:rPr>
          <w:rFonts w:ascii="宋体" w:hAnsi="宋体" w:hint="eastAsia"/>
          <w:b/>
          <w:sz w:val="24"/>
        </w:rPr>
        <w:t>贷款管理模块：</w:t>
      </w:r>
    </w:p>
    <w:p w14:paraId="631CF287" w14:textId="227429F7" w:rsidR="00327ECB" w:rsidRPr="00E35951" w:rsidRDefault="00327ECB" w:rsidP="00E35951">
      <w:pPr>
        <w:spacing w:line="360" w:lineRule="auto"/>
        <w:ind w:firstLine="420"/>
        <w:rPr>
          <w:rFonts w:ascii="宋体" w:hAnsi="宋体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5D7AB0BC" wp14:editId="54E13888">
            <wp:extent cx="4445000" cy="3708400"/>
            <wp:effectExtent l="0" t="0" r="0" b="6350"/>
            <wp:docPr id="7" name="图片 7" descr="C:\Users\86139\Documents\Tencent Files\752987886\Image\C2C\Image1\VG{7X[PJ40JRX~_2T2HF`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86139\Documents\Tencent Files\752987886\Image\C2C\Image1\VG{7X[PJ40JRX~_2T2HF`DI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851" cy="3724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41A31" w14:textId="7590A65E" w:rsidR="00E35951" w:rsidRDefault="00E35951" w:rsidP="00E35951">
      <w:pPr>
        <w:spacing w:line="360" w:lineRule="auto"/>
        <w:ind w:firstLine="420"/>
        <w:rPr>
          <w:rFonts w:ascii="宋体" w:hAnsi="宋体"/>
          <w:b/>
          <w:sz w:val="24"/>
        </w:rPr>
      </w:pPr>
      <w:r w:rsidRPr="00E35951">
        <w:rPr>
          <w:rFonts w:ascii="宋体" w:hAnsi="宋体" w:hint="eastAsia"/>
          <w:b/>
          <w:sz w:val="24"/>
        </w:rPr>
        <w:t>业务统计模块：</w:t>
      </w:r>
    </w:p>
    <w:p w14:paraId="4D7533E5" w14:textId="5E358583" w:rsidR="00327ECB" w:rsidRPr="00E35951" w:rsidRDefault="00327ECB" w:rsidP="00E35951">
      <w:pPr>
        <w:spacing w:line="360" w:lineRule="auto"/>
        <w:ind w:firstLine="420"/>
        <w:rPr>
          <w:rFonts w:ascii="宋体" w:hAnsi="宋体"/>
          <w:b/>
          <w:sz w:val="24"/>
        </w:rPr>
      </w:pPr>
      <w:r>
        <w:rPr>
          <w:noProof/>
        </w:rPr>
        <w:drawing>
          <wp:inline distT="0" distB="0" distL="0" distR="0" wp14:anchorId="464FD99E" wp14:editId="7E6FC26A">
            <wp:extent cx="4445000" cy="3689035"/>
            <wp:effectExtent l="0" t="0" r="0" b="6985"/>
            <wp:docPr id="8" name="图片 8" descr="C:\Users\86139\Documents\Tencent Files\752987886\Image\C2C\Image1\~C2$@B]P2TA7D5@H`)}{]Q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86139\Documents\Tencent Files\752987886\Image\C2C\Image1\~C2$@B]P2TA7D5@H`)}{]QK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5070" cy="3697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5E50A" w14:textId="34A4D063" w:rsidR="00EF27CE" w:rsidRDefault="00AD729E" w:rsidP="00946395">
      <w:pPr>
        <w:pStyle w:val="2"/>
        <w:spacing w:line="360" w:lineRule="auto"/>
        <w:rPr>
          <w:sz w:val="28"/>
          <w:szCs w:val="28"/>
        </w:rPr>
      </w:pPr>
      <w:bookmarkStart w:id="24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4"/>
    </w:p>
    <w:p w14:paraId="31DB46D9" w14:textId="105A9D6D" w:rsidR="00946395" w:rsidRPr="007C54F8" w:rsidRDefault="00946395" w:rsidP="00946395">
      <w:pPr>
        <w:spacing w:line="360" w:lineRule="auto"/>
        <w:rPr>
          <w:b/>
          <w:sz w:val="24"/>
        </w:rPr>
      </w:pPr>
      <w:r>
        <w:tab/>
      </w:r>
      <w:r w:rsidRPr="007C54F8">
        <w:rPr>
          <w:rFonts w:hint="eastAsia"/>
          <w:b/>
          <w:sz w:val="24"/>
        </w:rPr>
        <w:t>客户管理模块：</w:t>
      </w:r>
    </w:p>
    <w:p w14:paraId="4AE51550" w14:textId="7CEE2213" w:rsidR="00E62AC9" w:rsidRDefault="00EA566B" w:rsidP="00946395">
      <w:pPr>
        <w:spacing w:line="360" w:lineRule="auto"/>
        <w:rPr>
          <w:b/>
          <w:sz w:val="24"/>
        </w:rPr>
      </w:pPr>
      <w:r w:rsidRPr="007C54F8">
        <w:rPr>
          <w:b/>
          <w:sz w:val="24"/>
        </w:rPr>
        <w:lastRenderedPageBreak/>
        <w:tab/>
      </w:r>
      <w:r w:rsidR="007C54F8">
        <w:rPr>
          <w:b/>
          <w:sz w:val="24"/>
        </w:rPr>
        <w:tab/>
      </w:r>
      <w:r w:rsidR="00E62AC9">
        <w:rPr>
          <w:rFonts w:hint="eastAsia"/>
          <w:b/>
          <w:sz w:val="24"/>
        </w:rPr>
        <w:t>查询：</w:t>
      </w:r>
    </w:p>
    <w:p w14:paraId="569E1E0C" w14:textId="6AB03351" w:rsidR="00E62AC9" w:rsidRDefault="006A4530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noProof/>
        </w:rPr>
        <w:drawing>
          <wp:inline distT="0" distB="0" distL="0" distR="0" wp14:anchorId="04AD8EC2" wp14:editId="12224DB7">
            <wp:extent cx="4521200" cy="34544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2120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61F08" w14:textId="0E937B12" w:rsidR="00EA566B" w:rsidRDefault="007C54F8" w:rsidP="00E62AC9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t>增加：</w:t>
      </w:r>
    </w:p>
    <w:p w14:paraId="45BEB333" w14:textId="367ADF3A" w:rsidR="00E62AC9" w:rsidRDefault="006A4530" w:rsidP="00946395">
      <w:pPr>
        <w:spacing w:line="360" w:lineRule="auto"/>
        <w:rPr>
          <w:b/>
          <w:sz w:val="24"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drawing>
          <wp:inline distT="0" distB="0" distL="0" distR="0" wp14:anchorId="22D28D3D" wp14:editId="3B3C1D92">
            <wp:extent cx="4508500" cy="3683000"/>
            <wp:effectExtent l="0" t="0" r="6350" b="0"/>
            <wp:docPr id="10" name="图片 10" descr="C:\Users\86139\Documents\Tencent Files\752987886\Image\C2C\Image1\G}]8(_Z2DRE(X34W4VRTQ8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86139\Documents\Tencent Files\752987886\Image\C2C\Image1\G}]8(_Z2DRE(X34W4VRTQ8Y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48" cy="372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B0C25" w14:textId="6E171C20" w:rsidR="006A4530" w:rsidRDefault="006A4530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lastRenderedPageBreak/>
        <w:tab/>
      </w:r>
      <w:r>
        <w:rPr>
          <w:b/>
          <w:sz w:val="24"/>
        </w:rPr>
        <w:tab/>
      </w:r>
      <w:r w:rsidRPr="006A4530">
        <w:rPr>
          <w:b/>
          <w:noProof/>
          <w:sz w:val="24"/>
        </w:rPr>
        <w:drawing>
          <wp:inline distT="0" distB="0" distL="0" distR="0" wp14:anchorId="079EEAF2" wp14:editId="3DE644A3">
            <wp:extent cx="4578350" cy="3886200"/>
            <wp:effectExtent l="0" t="0" r="0" b="0"/>
            <wp:docPr id="11" name="图片 11" descr="C:\Users\86139\Documents\Tencent Files\752987886\Image\C2C\Image1\F7P4F35%IB(A7J8GQEO2[4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86139\Documents\Tencent Files\752987886\Image\C2C\Image1\F7P4F35%IB(A7J8GQEO2[4L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388" cy="3890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5E0B1" w14:textId="0462457B" w:rsidR="00F3379F" w:rsidRDefault="007C54F8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="00F3379F">
        <w:rPr>
          <w:rFonts w:hint="eastAsia"/>
          <w:b/>
          <w:sz w:val="24"/>
        </w:rPr>
        <w:t>考虑名字中带有引号的情况：</w:t>
      </w:r>
    </w:p>
    <w:p w14:paraId="491037A8" w14:textId="5F5048F2" w:rsidR="00F3379F" w:rsidRDefault="00F3379F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F3379F">
        <w:rPr>
          <w:b/>
          <w:noProof/>
          <w:sz w:val="24"/>
        </w:rPr>
        <w:drawing>
          <wp:inline distT="0" distB="0" distL="0" distR="0" wp14:anchorId="490A81A6" wp14:editId="6FB5B803">
            <wp:extent cx="4610100" cy="3549650"/>
            <wp:effectExtent l="0" t="0" r="0" b="0"/>
            <wp:docPr id="38" name="图片 38" descr="C:\Users\86139\Documents\Tencent Files\752987886\Image\C2C\Image1\_035W0$FX[@Z%}_8(9}@QC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86139\Documents\Tencent Files\752987886\Image\C2C\Image1\_035W0$FX[@Z%}_8(9}@QC9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543" cy="3555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52C00" w14:textId="77777777" w:rsidR="00F3379F" w:rsidRDefault="00F3379F" w:rsidP="00F3379F">
      <w:pPr>
        <w:spacing w:line="360" w:lineRule="auto"/>
        <w:ind w:left="420" w:firstLine="420"/>
        <w:rPr>
          <w:b/>
          <w:sz w:val="24"/>
        </w:rPr>
      </w:pPr>
    </w:p>
    <w:p w14:paraId="0DDB0003" w14:textId="77777777" w:rsidR="00F3379F" w:rsidRDefault="00F3379F" w:rsidP="00F3379F">
      <w:pPr>
        <w:spacing w:line="360" w:lineRule="auto"/>
        <w:ind w:left="420" w:firstLine="420"/>
        <w:rPr>
          <w:b/>
          <w:sz w:val="24"/>
        </w:rPr>
      </w:pPr>
    </w:p>
    <w:p w14:paraId="65F361FF" w14:textId="77777777" w:rsidR="00F3379F" w:rsidRDefault="00F3379F" w:rsidP="00F3379F">
      <w:pPr>
        <w:spacing w:line="360" w:lineRule="auto"/>
        <w:ind w:left="420" w:firstLine="420"/>
        <w:rPr>
          <w:b/>
          <w:sz w:val="24"/>
        </w:rPr>
      </w:pPr>
    </w:p>
    <w:p w14:paraId="23D39218" w14:textId="16737244" w:rsidR="007C54F8" w:rsidRDefault="007C54F8" w:rsidP="00F3379F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lastRenderedPageBreak/>
        <w:t>修改：</w:t>
      </w:r>
    </w:p>
    <w:p w14:paraId="3EEBA915" w14:textId="271BE29A" w:rsidR="00D103EB" w:rsidRDefault="00D103EB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D103EB">
        <w:rPr>
          <w:b/>
          <w:noProof/>
          <w:sz w:val="24"/>
        </w:rPr>
        <w:drawing>
          <wp:inline distT="0" distB="0" distL="0" distR="0" wp14:anchorId="73D0FCFE" wp14:editId="1D94410C">
            <wp:extent cx="4616450" cy="4044950"/>
            <wp:effectExtent l="0" t="0" r="0" b="0"/>
            <wp:docPr id="12" name="图片 12" descr="C:\Users\86139\Documents\Tencent Files\752987886\Image\C2C\Image1\RBA4ST35DZ}@8L~%~]BJS%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86139\Documents\Tencent Files\752987886\Image\C2C\Image1\RBA4ST35DZ}@8L~%~]BJS%C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908" cy="4048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93687" w14:textId="77777777" w:rsidR="00D103EB" w:rsidRDefault="00D103EB" w:rsidP="006A4530">
      <w:pPr>
        <w:spacing w:line="360" w:lineRule="auto"/>
        <w:ind w:left="420" w:firstLine="420"/>
        <w:rPr>
          <w:b/>
          <w:sz w:val="24"/>
        </w:rPr>
      </w:pPr>
    </w:p>
    <w:p w14:paraId="00DAC2A8" w14:textId="6CBC292B" w:rsidR="00D103EB" w:rsidRDefault="00D103EB" w:rsidP="006A4530">
      <w:pPr>
        <w:spacing w:line="360" w:lineRule="auto"/>
        <w:ind w:left="420" w:firstLine="420"/>
        <w:rPr>
          <w:b/>
          <w:sz w:val="24"/>
        </w:rPr>
      </w:pPr>
      <w:r>
        <w:rPr>
          <w:noProof/>
        </w:rPr>
        <w:drawing>
          <wp:inline distT="0" distB="0" distL="0" distR="0" wp14:anchorId="09843E7A" wp14:editId="3719680B">
            <wp:extent cx="4914899" cy="3987800"/>
            <wp:effectExtent l="0" t="0" r="635" b="0"/>
            <wp:docPr id="13" name="图片 13" descr="C:\Users\86139\Documents\Tencent Files\752987886\Image\C2C\Image1\~RVC@@WHWGA~PBTKPGS~Y5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86139\Documents\Tencent Files\752987886\Image\C2C\Image1\~RVC@@WHWGA~PBTKPGS~Y5R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834" cy="3990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4D6B1" w14:textId="58599CA1" w:rsidR="006A4530" w:rsidRDefault="006A4530" w:rsidP="006A4530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lastRenderedPageBreak/>
        <w:t>删除：</w:t>
      </w:r>
    </w:p>
    <w:p w14:paraId="18B54F8E" w14:textId="574FE1FB" w:rsidR="00D103EB" w:rsidRDefault="00D103EB" w:rsidP="006A4530">
      <w:pPr>
        <w:spacing w:line="360" w:lineRule="auto"/>
        <w:ind w:left="420" w:firstLine="420"/>
        <w:rPr>
          <w:b/>
          <w:sz w:val="24"/>
        </w:rPr>
      </w:pPr>
      <w:r w:rsidRPr="00D103EB">
        <w:rPr>
          <w:b/>
          <w:noProof/>
          <w:sz w:val="24"/>
        </w:rPr>
        <w:drawing>
          <wp:inline distT="0" distB="0" distL="0" distR="0" wp14:anchorId="067E58AD" wp14:editId="60A3D5AA">
            <wp:extent cx="4914900" cy="4083050"/>
            <wp:effectExtent l="0" t="0" r="0" b="0"/>
            <wp:docPr id="14" name="图片 14" descr="C:\Users\86139\Documents\Tencent Files\752987886\Image\C2C\Image1\$EX}[_RH4B)}[J~7}1@([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86139\Documents\Tencent Files\752987886\Image\C2C\Image1\$EX}[_RH4B)}[J~7}1@([UN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384" cy="408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D4003" w14:textId="25D58D95" w:rsidR="00D103EB" w:rsidRDefault="00D103EB" w:rsidP="006A4530">
      <w:pPr>
        <w:spacing w:line="360" w:lineRule="auto"/>
        <w:ind w:left="420" w:firstLine="420"/>
        <w:rPr>
          <w:b/>
          <w:sz w:val="24"/>
        </w:rPr>
      </w:pPr>
      <w:r w:rsidRPr="00D103EB">
        <w:rPr>
          <w:b/>
          <w:noProof/>
          <w:sz w:val="24"/>
        </w:rPr>
        <w:drawing>
          <wp:inline distT="0" distB="0" distL="0" distR="0" wp14:anchorId="1BD5396E" wp14:editId="17F1A2D2">
            <wp:extent cx="4889500" cy="4063653"/>
            <wp:effectExtent l="0" t="0" r="6350" b="0"/>
            <wp:docPr id="15" name="图片 15" descr="C:\Users\86139\Documents\Tencent Files\752987886\Image\C2C\Image1\N17~`DPI%ETNOHI_I@TP}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86139\Documents\Tencent Files\752987886\Image\C2C\Image1\N17~`DPI%ETNOHI_I@TP}GS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330" cy="4075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7F2A6" w14:textId="0F908086" w:rsidR="00946395" w:rsidRDefault="00946395" w:rsidP="00946395">
      <w:pPr>
        <w:spacing w:line="360" w:lineRule="auto"/>
        <w:rPr>
          <w:b/>
          <w:sz w:val="24"/>
        </w:rPr>
      </w:pPr>
      <w:r w:rsidRPr="007C54F8">
        <w:rPr>
          <w:b/>
          <w:sz w:val="24"/>
        </w:rPr>
        <w:lastRenderedPageBreak/>
        <w:tab/>
      </w:r>
      <w:r w:rsidRPr="007C54F8">
        <w:rPr>
          <w:rFonts w:hint="eastAsia"/>
          <w:b/>
          <w:sz w:val="24"/>
        </w:rPr>
        <w:t>账户管理模块：</w:t>
      </w:r>
    </w:p>
    <w:p w14:paraId="5A63A7C0" w14:textId="6388FEE8" w:rsidR="00E62AC9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="00E62AC9">
        <w:rPr>
          <w:rFonts w:hint="eastAsia"/>
          <w:b/>
          <w:sz w:val="24"/>
        </w:rPr>
        <w:t>查询：</w:t>
      </w:r>
    </w:p>
    <w:p w14:paraId="19A7F535" w14:textId="4822A4CA" w:rsidR="00F53892" w:rsidRDefault="00F53892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F53892">
        <w:rPr>
          <w:b/>
          <w:noProof/>
          <w:sz w:val="24"/>
        </w:rPr>
        <w:drawing>
          <wp:inline distT="0" distB="0" distL="0" distR="0" wp14:anchorId="7418A32F" wp14:editId="70393F0D">
            <wp:extent cx="4635500" cy="3968750"/>
            <wp:effectExtent l="0" t="0" r="0" b="0"/>
            <wp:docPr id="16" name="图片 16" descr="C:\Users\86139\Documents\Tencent Files\752987886\Image\C2C\Image1\(PKMKA}RVX)]RM`~O1NP0~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86139\Documents\Tencent Files\752987886\Image\C2C\Image1\(PKMKA}RVX)]RM`~O1NP0~R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787" cy="3971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061E0" w14:textId="411672AC" w:rsidR="007C54F8" w:rsidRDefault="007C54F8" w:rsidP="00E62AC9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t>开户：</w:t>
      </w:r>
    </w:p>
    <w:p w14:paraId="1539F772" w14:textId="520B1DE4" w:rsidR="00F53892" w:rsidRDefault="000D17C5" w:rsidP="00E62AC9">
      <w:pPr>
        <w:spacing w:line="360" w:lineRule="auto"/>
        <w:ind w:left="420" w:firstLine="420"/>
        <w:rPr>
          <w:b/>
          <w:sz w:val="24"/>
        </w:rPr>
      </w:pPr>
      <w:r w:rsidRPr="000D17C5">
        <w:rPr>
          <w:b/>
          <w:noProof/>
          <w:sz w:val="24"/>
        </w:rPr>
        <w:drawing>
          <wp:inline distT="0" distB="0" distL="0" distR="0" wp14:anchorId="5DB3EA10" wp14:editId="3B3E0145">
            <wp:extent cx="4914265" cy="3714750"/>
            <wp:effectExtent l="0" t="0" r="635" b="0"/>
            <wp:docPr id="17" name="图片 17" descr="C:\Users\86139\Documents\Tencent Files\752987886\Image\C2C\Image1\F%2O4HSQ%@X_~4QJECNG[7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86139\Documents\Tencent Files\752987886\Image\C2C\Image1\F%2O4HSQ%@X_~4QJECNG[7T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080" cy="372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690BE" w14:textId="617EEB2A" w:rsidR="000D17C5" w:rsidRDefault="000D17C5" w:rsidP="00E62AC9">
      <w:pPr>
        <w:spacing w:line="360" w:lineRule="auto"/>
        <w:ind w:left="420" w:firstLine="420"/>
        <w:rPr>
          <w:b/>
          <w:sz w:val="24"/>
        </w:rPr>
      </w:pPr>
      <w:r w:rsidRPr="000D17C5">
        <w:rPr>
          <w:b/>
          <w:noProof/>
          <w:sz w:val="24"/>
        </w:rPr>
        <w:lastRenderedPageBreak/>
        <w:drawing>
          <wp:inline distT="0" distB="0" distL="0" distR="0" wp14:anchorId="64616877" wp14:editId="2603FDD8">
            <wp:extent cx="4914900" cy="4152546"/>
            <wp:effectExtent l="0" t="0" r="0" b="635"/>
            <wp:docPr id="18" name="图片 18" descr="C:\Users\86139\Documents\Tencent Files\752987886\Image\C2C\Image1\H%G]}N8@~[UR08U(PS]}ML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86139\Documents\Tencent Files\752987886\Image\C2C\Image1\H%G]}N8@~[UR08U(PS]}MLV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59" cy="4161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79F72" w14:textId="349E252B" w:rsidR="007C54F8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="00BE1A82">
        <w:rPr>
          <w:rFonts w:hint="eastAsia"/>
          <w:b/>
          <w:sz w:val="24"/>
        </w:rPr>
        <w:t>修改</w:t>
      </w:r>
      <w:r>
        <w:rPr>
          <w:rFonts w:hint="eastAsia"/>
          <w:b/>
          <w:sz w:val="24"/>
        </w:rPr>
        <w:t>：</w:t>
      </w:r>
    </w:p>
    <w:p w14:paraId="40D043ED" w14:textId="0EC705A3" w:rsidR="000D17C5" w:rsidRDefault="00632127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632127">
        <w:rPr>
          <w:b/>
          <w:noProof/>
          <w:sz w:val="24"/>
        </w:rPr>
        <w:drawing>
          <wp:inline distT="0" distB="0" distL="0" distR="0" wp14:anchorId="0F6396E4" wp14:editId="667C37BD">
            <wp:extent cx="4927600" cy="4165600"/>
            <wp:effectExtent l="0" t="0" r="6350" b="6350"/>
            <wp:docPr id="19" name="图片 19" descr="C:\Users\86139\Documents\Tencent Files\752987886\Image\C2C\Image1\}Q~7TU)}9WHS5DLZPD``VT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86139\Documents\Tencent Files\752987886\Image\C2C\Image1\}Q~7TU)}9WHS5DLZPD``VT3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359" cy="4175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FFF42" w14:textId="5C6D43D6" w:rsidR="00632127" w:rsidRDefault="009A2131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lastRenderedPageBreak/>
        <w:tab/>
      </w:r>
      <w:r>
        <w:rPr>
          <w:b/>
          <w:sz w:val="24"/>
        </w:rPr>
        <w:tab/>
      </w:r>
      <w:r w:rsidRPr="009A2131">
        <w:rPr>
          <w:b/>
          <w:noProof/>
          <w:sz w:val="24"/>
        </w:rPr>
        <w:drawing>
          <wp:inline distT="0" distB="0" distL="0" distR="0" wp14:anchorId="66D03FBB" wp14:editId="32D6799E">
            <wp:extent cx="4813300" cy="3790950"/>
            <wp:effectExtent l="0" t="0" r="6350" b="0"/>
            <wp:docPr id="20" name="图片 20" descr="C:\Users\86139\Documents\Tencent Files\752987886\Image\C2C\Image1\PDTFEY~)M~RH)JH8Z63{5Q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86139\Documents\Tencent Files\752987886\Image\C2C\Image1\PDTFEY~)M~RH)JH8Z63{5Q2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343" cy="3796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D1CEA" w14:textId="151F6DCA" w:rsidR="009A2131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</w:p>
    <w:p w14:paraId="359F5964" w14:textId="69C45204" w:rsidR="007C54F8" w:rsidRDefault="00BE1A82" w:rsidP="009A2131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t>销户</w:t>
      </w:r>
      <w:r w:rsidR="007C54F8">
        <w:rPr>
          <w:rFonts w:hint="eastAsia"/>
          <w:b/>
          <w:sz w:val="24"/>
        </w:rPr>
        <w:t>：</w:t>
      </w:r>
    </w:p>
    <w:p w14:paraId="2B8B60F6" w14:textId="1CD601D3" w:rsidR="009B45A7" w:rsidRDefault="00922358" w:rsidP="009A2131">
      <w:pPr>
        <w:spacing w:line="360" w:lineRule="auto"/>
        <w:ind w:left="420" w:firstLine="420"/>
        <w:rPr>
          <w:b/>
          <w:sz w:val="24"/>
        </w:rPr>
      </w:pPr>
      <w:r w:rsidRPr="00922358">
        <w:rPr>
          <w:b/>
          <w:noProof/>
          <w:sz w:val="24"/>
        </w:rPr>
        <w:drawing>
          <wp:inline distT="0" distB="0" distL="0" distR="0" wp14:anchorId="5F8FC548" wp14:editId="42269931">
            <wp:extent cx="4775200" cy="3911266"/>
            <wp:effectExtent l="0" t="0" r="6350" b="0"/>
            <wp:docPr id="21" name="图片 21" descr="C:\Users\86139\Documents\Tencent Files\752987886\Image\C2C\Image1\1JH7ENC4OIF8KWRP9MO{PP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86139\Documents\Tencent Files\752987886\Image\C2C\Image1\1JH7ENC4OIF8KWRP9MO{PPD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548" cy="391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6937C" w14:textId="7CE66A98" w:rsidR="00922358" w:rsidRDefault="00922358" w:rsidP="00F3379F">
      <w:pPr>
        <w:spacing w:line="360" w:lineRule="auto"/>
        <w:ind w:left="420" w:firstLine="420"/>
        <w:rPr>
          <w:b/>
          <w:sz w:val="24"/>
        </w:rPr>
      </w:pPr>
      <w:r w:rsidRPr="00922358">
        <w:rPr>
          <w:b/>
          <w:noProof/>
          <w:sz w:val="24"/>
        </w:rPr>
        <w:lastRenderedPageBreak/>
        <w:drawing>
          <wp:inline distT="0" distB="0" distL="0" distR="0" wp14:anchorId="4DC8DF78" wp14:editId="7C03704F">
            <wp:extent cx="4775200" cy="3917950"/>
            <wp:effectExtent l="0" t="0" r="6350" b="6350"/>
            <wp:docPr id="22" name="图片 22" descr="C:\Users\86139\Documents\Tencent Files\752987886\Image\C2C\Image1\IG2RE0CNJP%F4M1@)XN$_~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86139\Documents\Tencent Files\752987886\Image\C2C\Image1\IG2RE0CNJP%F4M1@)XN$_~7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324" cy="391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10954" w14:textId="77777777" w:rsidR="00F3379F" w:rsidRDefault="00F3379F" w:rsidP="00922358">
      <w:pPr>
        <w:spacing w:line="360" w:lineRule="auto"/>
        <w:ind w:firstLine="420"/>
        <w:rPr>
          <w:b/>
          <w:sz w:val="24"/>
        </w:rPr>
      </w:pPr>
    </w:p>
    <w:p w14:paraId="12F28934" w14:textId="47EB2E6E" w:rsidR="00946395" w:rsidRDefault="00946395" w:rsidP="00922358">
      <w:pPr>
        <w:spacing w:line="360" w:lineRule="auto"/>
        <w:ind w:firstLine="420"/>
        <w:rPr>
          <w:b/>
          <w:sz w:val="24"/>
        </w:rPr>
      </w:pPr>
      <w:r w:rsidRPr="007C54F8">
        <w:rPr>
          <w:rFonts w:hint="eastAsia"/>
          <w:b/>
          <w:sz w:val="24"/>
        </w:rPr>
        <w:t>贷款管理模块：</w:t>
      </w:r>
    </w:p>
    <w:p w14:paraId="2AC67943" w14:textId="02BD1F15" w:rsidR="00E62AC9" w:rsidRDefault="00E62AC9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查询：</w:t>
      </w:r>
    </w:p>
    <w:p w14:paraId="2C5E1A15" w14:textId="63F5B010" w:rsidR="00984C83" w:rsidRDefault="00D459EC" w:rsidP="00946395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D459EC">
        <w:rPr>
          <w:b/>
          <w:noProof/>
          <w:sz w:val="24"/>
        </w:rPr>
        <w:drawing>
          <wp:inline distT="0" distB="0" distL="0" distR="0" wp14:anchorId="637041B5" wp14:editId="505A91CD">
            <wp:extent cx="4540250" cy="3911600"/>
            <wp:effectExtent l="0" t="0" r="0" b="0"/>
            <wp:docPr id="23" name="图片 23" descr="C:\Users\86139\Documents\Tencent Files\752987886\Image\C2C\Image1\C[CG1EV7X7T(D~ZYS7R(GU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86139\Documents\Tencent Files\752987886\Image\C2C\Image1\C[CG1EV7X7T(D~ZYS7R(GUC.p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366" cy="391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2FC74" w14:textId="10AFA43A" w:rsidR="007C54F8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lastRenderedPageBreak/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增加：</w:t>
      </w:r>
    </w:p>
    <w:p w14:paraId="3D3C1159" w14:textId="479CF318" w:rsidR="00D459EC" w:rsidRDefault="00A46AB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A46AB8">
        <w:rPr>
          <w:b/>
          <w:noProof/>
          <w:sz w:val="24"/>
        </w:rPr>
        <w:drawing>
          <wp:inline distT="0" distB="0" distL="0" distR="0" wp14:anchorId="6B26B49C" wp14:editId="01CCD065">
            <wp:extent cx="4540250" cy="3467100"/>
            <wp:effectExtent l="0" t="0" r="0" b="0"/>
            <wp:docPr id="24" name="图片 24" descr="C:\Users\86139\Documents\Tencent Files\752987886\Image\C2C\Image1\Q4E~MJT2P8DY[CV1)B0IX]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86139\Documents\Tencent Files\752987886\Image\C2C\Image1\Q4E~MJT2P8DY[CV1)B0IX]U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364" cy="3467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CEE37" w14:textId="77777777" w:rsidR="00A46AB8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</w:p>
    <w:p w14:paraId="6A27267A" w14:textId="10A7222F" w:rsidR="00A46AB8" w:rsidRDefault="00637EF5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637EF5">
        <w:rPr>
          <w:b/>
          <w:noProof/>
          <w:sz w:val="24"/>
        </w:rPr>
        <w:drawing>
          <wp:inline distT="0" distB="0" distL="0" distR="0" wp14:anchorId="76D72D74" wp14:editId="31E0C35D">
            <wp:extent cx="4800600" cy="3740150"/>
            <wp:effectExtent l="0" t="0" r="0" b="0"/>
            <wp:docPr id="25" name="图片 25" descr="C:\Users\86139\Documents\Tencent Files\752987886\Image\C2C\Image1\9)AX}%S~H%CMN``1RONU6X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86139\Documents\Tencent Files\752987886\Image\C2C\Image1\9)AX}%S~H%CMN``1RONU6XU.pn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724" cy="3740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7C5E4" w14:textId="77777777" w:rsidR="00F3379F" w:rsidRDefault="00F3379F" w:rsidP="00A46AB8">
      <w:pPr>
        <w:spacing w:line="360" w:lineRule="auto"/>
        <w:ind w:left="420" w:firstLine="420"/>
        <w:rPr>
          <w:b/>
          <w:sz w:val="24"/>
        </w:rPr>
      </w:pPr>
    </w:p>
    <w:p w14:paraId="43A1F3B7" w14:textId="77777777" w:rsidR="00F3379F" w:rsidRDefault="00F3379F" w:rsidP="00A46AB8">
      <w:pPr>
        <w:spacing w:line="360" w:lineRule="auto"/>
        <w:ind w:left="420" w:firstLine="420"/>
        <w:rPr>
          <w:b/>
          <w:sz w:val="24"/>
        </w:rPr>
      </w:pPr>
    </w:p>
    <w:p w14:paraId="1AAF3E34" w14:textId="77777777" w:rsidR="00F3379F" w:rsidRDefault="00F3379F" w:rsidP="00A46AB8">
      <w:pPr>
        <w:spacing w:line="360" w:lineRule="auto"/>
        <w:ind w:left="420" w:firstLine="420"/>
        <w:rPr>
          <w:b/>
          <w:sz w:val="24"/>
        </w:rPr>
      </w:pPr>
    </w:p>
    <w:p w14:paraId="234BC5A9" w14:textId="4E8D3822" w:rsidR="007C54F8" w:rsidRDefault="00637EF5" w:rsidP="00A46AB8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lastRenderedPageBreak/>
        <w:t>发放</w:t>
      </w:r>
      <w:r w:rsidR="007C54F8">
        <w:rPr>
          <w:rFonts w:hint="eastAsia"/>
          <w:b/>
          <w:sz w:val="24"/>
        </w:rPr>
        <w:t>：</w:t>
      </w:r>
    </w:p>
    <w:p w14:paraId="2114BA72" w14:textId="5B7F459B" w:rsidR="008648B8" w:rsidRDefault="008648B8" w:rsidP="00F3379F">
      <w:pPr>
        <w:spacing w:line="360" w:lineRule="auto"/>
        <w:ind w:left="420" w:firstLine="420"/>
        <w:rPr>
          <w:b/>
          <w:sz w:val="24"/>
        </w:rPr>
      </w:pPr>
      <w:r w:rsidRPr="008648B8">
        <w:rPr>
          <w:b/>
          <w:noProof/>
          <w:sz w:val="24"/>
        </w:rPr>
        <w:drawing>
          <wp:inline distT="0" distB="0" distL="0" distR="0" wp14:anchorId="671C7FD9" wp14:editId="43D2CD59">
            <wp:extent cx="4825490" cy="3803650"/>
            <wp:effectExtent l="0" t="0" r="0" b="6350"/>
            <wp:docPr id="26" name="图片 26" descr="C:\Users\86139\Documents\Tencent Files\752987886\Image\C2C\Image1\8648`VCNM1~SI(JZN3M0[[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86139\Documents\Tencent Files\752987886\Image\C2C\Image1\8648`VCNM1~SI(JZN3M0[[W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7007" cy="3812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8012C" w14:textId="38F724D6" w:rsidR="008648B8" w:rsidRDefault="009A4CD7" w:rsidP="008648B8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 w:rsidRPr="008648B8">
        <w:rPr>
          <w:b/>
          <w:noProof/>
          <w:sz w:val="24"/>
        </w:rPr>
        <w:drawing>
          <wp:inline distT="0" distB="0" distL="0" distR="0" wp14:anchorId="7C4CE5BA" wp14:editId="2D16156B">
            <wp:extent cx="4768850" cy="3816024"/>
            <wp:effectExtent l="0" t="0" r="0" b="0"/>
            <wp:docPr id="27" name="图片 27" descr="C:\Users\86139\Documents\Tencent Files\752987886\Image\C2C\Image1\SKHA%(3I94H69}YUX9JO[M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86139\Documents\Tencent Files\752987886\Image\C2C\Image1\SKHA%(3I94H69}YUX9JO[MD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318" cy="382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EFAA8" w14:textId="1A2B76F4" w:rsidR="008648B8" w:rsidRDefault="009A4CD7" w:rsidP="008648B8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lastRenderedPageBreak/>
        <w:tab/>
      </w:r>
      <w:r w:rsidRPr="008648B8">
        <w:rPr>
          <w:b/>
          <w:noProof/>
          <w:sz w:val="24"/>
        </w:rPr>
        <w:drawing>
          <wp:inline distT="0" distB="0" distL="0" distR="0" wp14:anchorId="107F3081" wp14:editId="7A7491BD">
            <wp:extent cx="4775200" cy="4000159"/>
            <wp:effectExtent l="0" t="0" r="6350" b="635"/>
            <wp:docPr id="28" name="图片 28" descr="C:\Users\86139\Documents\Tencent Files\752987886\Image\C2C\Image1\FP8__L[1[VMVV8U6)FULNL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86139\Documents\Tencent Files\752987886\Image\C2C\Image1\FP8__L[1[VMVV8U6)FULNLY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202" cy="4006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1766D" w14:textId="40268233" w:rsidR="008648B8" w:rsidRDefault="008648B8" w:rsidP="008648B8">
      <w:pPr>
        <w:spacing w:line="360" w:lineRule="auto"/>
        <w:ind w:firstLine="420"/>
        <w:rPr>
          <w:b/>
          <w:sz w:val="24"/>
        </w:rPr>
      </w:pPr>
    </w:p>
    <w:p w14:paraId="205DC183" w14:textId="42670320" w:rsidR="008648B8" w:rsidRDefault="008648B8" w:rsidP="008648B8">
      <w:pPr>
        <w:spacing w:line="360" w:lineRule="auto"/>
        <w:ind w:firstLine="420"/>
        <w:rPr>
          <w:b/>
          <w:sz w:val="24"/>
        </w:rPr>
      </w:pPr>
    </w:p>
    <w:p w14:paraId="04EFA95C" w14:textId="7D7D65C7" w:rsidR="008648B8" w:rsidRDefault="009A4CD7" w:rsidP="008648B8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 w:rsidRPr="008648B8">
        <w:rPr>
          <w:b/>
          <w:noProof/>
          <w:sz w:val="24"/>
        </w:rPr>
        <w:drawing>
          <wp:inline distT="0" distB="0" distL="0" distR="0" wp14:anchorId="4EB66F1D" wp14:editId="47D1940F">
            <wp:extent cx="4718050" cy="3873170"/>
            <wp:effectExtent l="0" t="0" r="6350" b="0"/>
            <wp:docPr id="29" name="图片 29" descr="C:\Users\86139\Documents\Tencent Files\752987886\Image\C2C\Image1\COH6SSDBTI2)]_{L9(0(8%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86139\Documents\Tencent Files\752987886\Image\C2C\Image1\COH6SSDBTI2)]_{L9(0(8%A.pn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024" cy="3878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7E3AD" w14:textId="7C515715" w:rsidR="007C54F8" w:rsidRDefault="00637EF5" w:rsidP="009A4CD7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lastRenderedPageBreak/>
        <w:t>删除</w:t>
      </w:r>
      <w:r w:rsidR="007C54F8">
        <w:rPr>
          <w:rFonts w:hint="eastAsia"/>
          <w:b/>
          <w:sz w:val="24"/>
        </w:rPr>
        <w:t>：</w:t>
      </w:r>
    </w:p>
    <w:p w14:paraId="3F5F4ABF" w14:textId="79DC11B3" w:rsidR="008648B8" w:rsidRDefault="009A4CD7" w:rsidP="00F3379F">
      <w:pPr>
        <w:spacing w:line="360" w:lineRule="auto"/>
        <w:ind w:left="420"/>
        <w:rPr>
          <w:b/>
          <w:sz w:val="24"/>
        </w:rPr>
      </w:pPr>
      <w:r>
        <w:rPr>
          <w:b/>
          <w:sz w:val="24"/>
        </w:rPr>
        <w:tab/>
      </w:r>
      <w:r w:rsidRPr="008648B8">
        <w:rPr>
          <w:b/>
          <w:noProof/>
          <w:sz w:val="24"/>
        </w:rPr>
        <w:drawing>
          <wp:inline distT="0" distB="0" distL="0" distR="0" wp14:anchorId="565C8531" wp14:editId="366E9526">
            <wp:extent cx="4724400" cy="3873170"/>
            <wp:effectExtent l="0" t="0" r="0" b="0"/>
            <wp:docPr id="30" name="图片 30" descr="C:\Users\86139\Documents\Tencent Files\752987886\Image\C2C\Image1\%UJ%ZF{7UYE3LN`@`C~F4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86139\Documents\Tencent Files\752987886\Image\C2C\Image1\%UJ%ZF{7UYE3LN`@`C~F4GB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856" cy="3881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04B06" w14:textId="4EF36E73" w:rsidR="008648B8" w:rsidRDefault="009A4CD7" w:rsidP="008648B8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 w:rsidRPr="008648B8">
        <w:rPr>
          <w:b/>
          <w:noProof/>
          <w:sz w:val="24"/>
        </w:rPr>
        <w:drawing>
          <wp:inline distT="0" distB="0" distL="0" distR="0" wp14:anchorId="6BE10D1D" wp14:editId="33C0FB7C">
            <wp:extent cx="4686300" cy="3981110"/>
            <wp:effectExtent l="0" t="0" r="0" b="635"/>
            <wp:docPr id="31" name="图片 31" descr="C:\Users\86139\Documents\Tencent Files\752987886\Image\C2C\Image1\EJXIK%UC)EK{N(9]}$TN~D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86139\Documents\Tencent Files\752987886\Image\C2C\Image1\EJXIK%UC)EK{N(9]}$TN~DL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777" cy="3988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6FF3E" w14:textId="77777777" w:rsidR="00F3379F" w:rsidRDefault="00F3379F" w:rsidP="0081445E">
      <w:pPr>
        <w:spacing w:line="360" w:lineRule="auto"/>
        <w:ind w:left="420" w:firstLine="420"/>
        <w:rPr>
          <w:b/>
          <w:sz w:val="24"/>
        </w:rPr>
      </w:pPr>
    </w:p>
    <w:p w14:paraId="2DB9E5A5" w14:textId="458D10B6" w:rsidR="0081445E" w:rsidRDefault="0081445E" w:rsidP="0081445E">
      <w:pPr>
        <w:spacing w:line="360" w:lineRule="auto"/>
        <w:ind w:left="420" w:firstLine="420"/>
        <w:rPr>
          <w:b/>
          <w:sz w:val="24"/>
        </w:rPr>
      </w:pPr>
      <w:r>
        <w:rPr>
          <w:rFonts w:hint="eastAsia"/>
          <w:b/>
          <w:sz w:val="24"/>
        </w:rPr>
        <w:lastRenderedPageBreak/>
        <w:t>考虑正在发放的贷款：</w:t>
      </w:r>
    </w:p>
    <w:p w14:paraId="599D9E4D" w14:textId="79B2C5FD" w:rsidR="0081445E" w:rsidRPr="0081445E" w:rsidRDefault="0081445E" w:rsidP="0081445E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 w:rsidR="00F3379F" w:rsidRPr="00F3379F">
        <w:rPr>
          <w:b/>
          <w:noProof/>
          <w:sz w:val="24"/>
        </w:rPr>
        <w:drawing>
          <wp:inline distT="0" distB="0" distL="0" distR="0" wp14:anchorId="5A62733E" wp14:editId="4A69224C">
            <wp:extent cx="4705350" cy="4063365"/>
            <wp:effectExtent l="0" t="0" r="0" b="0"/>
            <wp:docPr id="36" name="图片 36" descr="C:\Users\86139\Documents\Tencent Files\752987886\Image\C2C\Image1\8~FDYS7C(8J7Z[(UXMEL9_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C:\Users\86139\Documents\Tencent Files\752987886\Image\C2C\Image1\8~FDYS7C(8J7Z[(UXMEL9_D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559" cy="4076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832FC" w14:textId="77777777" w:rsidR="00F3379F" w:rsidRDefault="00F3379F" w:rsidP="0081445E">
      <w:pPr>
        <w:spacing w:line="360" w:lineRule="auto"/>
        <w:ind w:firstLine="420"/>
        <w:rPr>
          <w:b/>
          <w:sz w:val="24"/>
        </w:rPr>
      </w:pPr>
    </w:p>
    <w:p w14:paraId="3748AC16" w14:textId="49330213" w:rsidR="00F3379F" w:rsidRDefault="00F3379F" w:rsidP="0081445E">
      <w:pPr>
        <w:spacing w:line="360" w:lineRule="auto"/>
        <w:ind w:firstLine="420"/>
        <w:rPr>
          <w:b/>
          <w:sz w:val="24"/>
        </w:rPr>
      </w:pPr>
      <w:r>
        <w:rPr>
          <w:b/>
          <w:sz w:val="24"/>
        </w:rPr>
        <w:tab/>
      </w:r>
      <w:r w:rsidRPr="00F3379F">
        <w:rPr>
          <w:b/>
          <w:noProof/>
          <w:sz w:val="24"/>
        </w:rPr>
        <w:drawing>
          <wp:inline distT="0" distB="0" distL="0" distR="0" wp14:anchorId="14B2CD14" wp14:editId="37A81CEB">
            <wp:extent cx="4653915" cy="3758879"/>
            <wp:effectExtent l="0" t="0" r="0" b="0"/>
            <wp:docPr id="37" name="图片 37" descr="C:\Users\86139\Documents\Tencent Files\752987886\Image\C2C\Image1\)LZX]{H_HB7HK()E@W@(_A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86139\Documents\Tencent Files\752987886\Image\C2C\Image1\)LZX]{H_HB7HK()E@W@(_A6.jp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138" cy="3763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51098" w14:textId="77777777" w:rsidR="00F3379F" w:rsidRDefault="00F3379F" w:rsidP="0081445E">
      <w:pPr>
        <w:spacing w:line="360" w:lineRule="auto"/>
        <w:ind w:firstLine="420"/>
        <w:rPr>
          <w:b/>
          <w:sz w:val="24"/>
        </w:rPr>
      </w:pPr>
    </w:p>
    <w:p w14:paraId="6AD6E642" w14:textId="08CA225D" w:rsidR="00946395" w:rsidRDefault="00946395" w:rsidP="0081445E">
      <w:pPr>
        <w:spacing w:line="360" w:lineRule="auto"/>
        <w:ind w:firstLine="420"/>
        <w:rPr>
          <w:b/>
          <w:sz w:val="24"/>
        </w:rPr>
      </w:pPr>
      <w:r w:rsidRPr="007C54F8">
        <w:rPr>
          <w:rFonts w:hint="eastAsia"/>
          <w:b/>
          <w:sz w:val="24"/>
        </w:rPr>
        <w:lastRenderedPageBreak/>
        <w:t>业务统计模块：</w:t>
      </w:r>
    </w:p>
    <w:p w14:paraId="4F7EB807" w14:textId="2A1F1C83" w:rsidR="007C54F8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储蓄统计：</w:t>
      </w:r>
    </w:p>
    <w:p w14:paraId="06958A40" w14:textId="2E89498D" w:rsidR="00E64181" w:rsidRDefault="009A4CD7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 w:rsidRPr="009A4CD7">
        <w:rPr>
          <w:b/>
          <w:noProof/>
          <w:sz w:val="24"/>
        </w:rPr>
        <w:drawing>
          <wp:inline distT="0" distB="0" distL="0" distR="0" wp14:anchorId="63D77233" wp14:editId="425D2424">
            <wp:extent cx="4686300" cy="3905250"/>
            <wp:effectExtent l="0" t="0" r="0" b="0"/>
            <wp:docPr id="32" name="图片 32" descr="C:\Users\86139\Documents\Tencent Files\752987886\Image\C2C\Image1\4YYGE])59BBX6RMQY]TDWC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86139\Documents\Tencent Files\752987886\Image\C2C\Image1\4YYGE])59BBX6RMQY]TDWCF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029" cy="3910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E73AB" w14:textId="365415EF" w:rsidR="007C54F8" w:rsidRPr="007C54F8" w:rsidRDefault="007C54F8" w:rsidP="007C54F8">
      <w:pPr>
        <w:spacing w:line="360" w:lineRule="auto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贷款统计：</w:t>
      </w:r>
    </w:p>
    <w:p w14:paraId="001B48BA" w14:textId="2F6BFA63" w:rsidR="00946395" w:rsidRPr="00946395" w:rsidRDefault="00ED64B7" w:rsidP="00946395">
      <w:pPr>
        <w:spacing w:line="360" w:lineRule="auto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Pr="00ED64B7">
        <w:rPr>
          <w:noProof/>
          <w:sz w:val="24"/>
        </w:rPr>
        <w:drawing>
          <wp:inline distT="0" distB="0" distL="0" distR="0" wp14:anchorId="5C71682D" wp14:editId="500E1E92">
            <wp:extent cx="4521200" cy="3848100"/>
            <wp:effectExtent l="0" t="0" r="0" b="0"/>
            <wp:docPr id="35" name="图片 35" descr="C:\Users\86139\Documents\Tencent Files\752987886\Image\C2C\Image1\Q(2M8K55(5YBBWCXFF82LR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C:\Users\86139\Documents\Tencent Files\752987886\Image\C2C\Image1\Q(2M8K55(5YBBWCXFF82LRX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319" cy="384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65353" w14:textId="55484CB7" w:rsidR="00B62368" w:rsidRDefault="00B62368" w:rsidP="00450BFC">
      <w:pPr>
        <w:pStyle w:val="2"/>
        <w:spacing w:line="360" w:lineRule="auto"/>
        <w:rPr>
          <w:sz w:val="28"/>
          <w:szCs w:val="28"/>
        </w:rPr>
      </w:pPr>
      <w:bookmarkStart w:id="25" w:name="_Toc70276108"/>
      <w:r w:rsidRPr="00B62368">
        <w:rPr>
          <w:rFonts w:hint="eastAsia"/>
          <w:sz w:val="28"/>
          <w:szCs w:val="28"/>
        </w:rPr>
        <w:lastRenderedPageBreak/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bookmarkEnd w:id="25"/>
    </w:p>
    <w:p w14:paraId="51B3F906" w14:textId="4B3BF0C6" w:rsidR="00450BFC" w:rsidRDefault="00450BFC" w:rsidP="001C7421">
      <w:pPr>
        <w:spacing w:line="360" w:lineRule="auto"/>
        <w:rPr>
          <w:rFonts w:ascii="宋体" w:hAnsi="宋体"/>
          <w:sz w:val="24"/>
        </w:rPr>
      </w:pPr>
      <w:r>
        <w:tab/>
      </w:r>
      <w:r w:rsidR="006D27EA" w:rsidRPr="006D27EA">
        <w:rPr>
          <w:rFonts w:hint="eastAsia"/>
          <w:sz w:val="24"/>
        </w:rPr>
        <w:t>难点问题</w:t>
      </w:r>
      <w:r w:rsidR="001C7421" w:rsidRPr="001C7421">
        <w:rPr>
          <w:rFonts w:ascii="宋体" w:hAnsi="宋体"/>
          <w:sz w:val="24"/>
        </w:rPr>
        <w:t xml:space="preserve">1. </w:t>
      </w:r>
      <w:r w:rsidR="006D27EA">
        <w:rPr>
          <w:rFonts w:ascii="宋体" w:hAnsi="宋体" w:hint="eastAsia"/>
          <w:sz w:val="24"/>
        </w:rPr>
        <w:t>没有开发界面的经验，没有学过前端</w:t>
      </w:r>
      <w:bookmarkStart w:id="26" w:name="_GoBack"/>
      <w:bookmarkEnd w:id="26"/>
      <w:r w:rsidR="006D27EA">
        <w:rPr>
          <w:rFonts w:ascii="宋体" w:hAnsi="宋体" w:hint="eastAsia"/>
          <w:sz w:val="24"/>
        </w:rPr>
        <w:t>语言或者其他界面开发的工具。</w:t>
      </w:r>
    </w:p>
    <w:p w14:paraId="113DC581" w14:textId="02E7CE1D" w:rsidR="006D27EA" w:rsidRDefault="006D27EA" w:rsidP="001C7421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</w:r>
      <w:r>
        <w:rPr>
          <w:rFonts w:ascii="宋体" w:hAnsi="宋体" w:hint="eastAsia"/>
          <w:sz w:val="24"/>
        </w:rPr>
        <w:t>解决方案：阅读助教提供的</w:t>
      </w:r>
      <w:proofErr w:type="spellStart"/>
      <w:r>
        <w:rPr>
          <w:rFonts w:ascii="宋体" w:hAnsi="宋体" w:hint="eastAsia"/>
          <w:sz w:val="24"/>
        </w:rPr>
        <w:t>p</w:t>
      </w:r>
      <w:r>
        <w:rPr>
          <w:rFonts w:ascii="宋体" w:hAnsi="宋体"/>
          <w:sz w:val="24"/>
        </w:rPr>
        <w:t>yqt</w:t>
      </w:r>
      <w:proofErr w:type="spellEnd"/>
      <w:r>
        <w:rPr>
          <w:rFonts w:ascii="宋体" w:hAnsi="宋体"/>
          <w:sz w:val="24"/>
        </w:rPr>
        <w:t xml:space="preserve"> </w:t>
      </w:r>
      <w:r>
        <w:rPr>
          <w:rFonts w:ascii="宋体" w:hAnsi="宋体" w:hint="eastAsia"/>
          <w:sz w:val="24"/>
        </w:rPr>
        <w:t>demo，学习使用</w:t>
      </w:r>
      <w:proofErr w:type="spellStart"/>
      <w:r>
        <w:rPr>
          <w:rFonts w:ascii="宋体" w:hAnsi="宋体" w:hint="eastAsia"/>
          <w:sz w:val="24"/>
        </w:rPr>
        <w:t>q</w:t>
      </w:r>
      <w:r>
        <w:rPr>
          <w:rFonts w:ascii="宋体" w:hAnsi="宋体"/>
          <w:sz w:val="24"/>
        </w:rPr>
        <w:t>t</w:t>
      </w:r>
      <w:proofErr w:type="spellEnd"/>
      <w:r>
        <w:rPr>
          <w:rFonts w:ascii="宋体" w:hAnsi="宋体"/>
          <w:sz w:val="24"/>
        </w:rPr>
        <w:t xml:space="preserve"> designer</w:t>
      </w:r>
      <w:r>
        <w:rPr>
          <w:rFonts w:ascii="宋体" w:hAnsi="宋体" w:hint="eastAsia"/>
          <w:sz w:val="24"/>
        </w:rPr>
        <w:t>，使用</w:t>
      </w:r>
      <w:proofErr w:type="spellStart"/>
      <w:r>
        <w:rPr>
          <w:rFonts w:ascii="宋体" w:hAnsi="宋体" w:hint="eastAsia"/>
          <w:sz w:val="24"/>
        </w:rPr>
        <w:t>p</w:t>
      </w:r>
      <w:r>
        <w:rPr>
          <w:rFonts w:ascii="宋体" w:hAnsi="宋体"/>
          <w:sz w:val="24"/>
        </w:rPr>
        <w:t>yqt</w:t>
      </w:r>
      <w:proofErr w:type="spellEnd"/>
      <w:r>
        <w:rPr>
          <w:rFonts w:ascii="宋体" w:hAnsi="宋体" w:hint="eastAsia"/>
          <w:sz w:val="24"/>
        </w:rPr>
        <w:t>这一工具进行界面开发。</w:t>
      </w:r>
    </w:p>
    <w:p w14:paraId="3237C61A" w14:textId="574CE1F1" w:rsidR="006D27EA" w:rsidRDefault="006D27EA" w:rsidP="006D27EA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</w:r>
      <w:r w:rsidRPr="006D27EA">
        <w:rPr>
          <w:rFonts w:hint="eastAsia"/>
          <w:sz w:val="24"/>
        </w:rPr>
        <w:t>难点问题</w:t>
      </w:r>
      <w:r>
        <w:rPr>
          <w:rFonts w:ascii="宋体" w:hAnsi="宋体"/>
          <w:sz w:val="24"/>
        </w:rPr>
        <w:t>2</w:t>
      </w:r>
      <w:r w:rsidRPr="001C7421">
        <w:rPr>
          <w:rFonts w:ascii="宋体" w:hAnsi="宋体"/>
          <w:sz w:val="24"/>
        </w:rPr>
        <w:t>.</w:t>
      </w:r>
      <w:r>
        <w:rPr>
          <w:rFonts w:ascii="宋体" w:hAnsi="宋体"/>
          <w:sz w:val="24"/>
        </w:rPr>
        <w:t xml:space="preserve"> </w:t>
      </w:r>
      <w:r>
        <w:rPr>
          <w:rFonts w:ascii="宋体" w:hAnsi="宋体" w:hint="eastAsia"/>
          <w:sz w:val="24"/>
        </w:rPr>
        <w:t>在实现某些插入、删除、更改操作时，由于</w:t>
      </w:r>
      <w:proofErr w:type="gramStart"/>
      <w:r>
        <w:rPr>
          <w:rFonts w:ascii="宋体" w:hAnsi="宋体" w:hint="eastAsia"/>
          <w:sz w:val="24"/>
        </w:rPr>
        <w:t>存在外键约束</w:t>
      </w:r>
      <w:proofErr w:type="gramEnd"/>
      <w:r>
        <w:rPr>
          <w:rFonts w:ascii="宋体" w:hAnsi="宋体" w:hint="eastAsia"/>
          <w:sz w:val="24"/>
        </w:rPr>
        <w:t>，会导致操作失败。</w:t>
      </w:r>
    </w:p>
    <w:p w14:paraId="20B7948F" w14:textId="1E99C7A0" w:rsidR="006D27EA" w:rsidRDefault="006D27EA" w:rsidP="006D27EA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</w:r>
      <w:r>
        <w:rPr>
          <w:rFonts w:ascii="宋体" w:hAnsi="宋体" w:hint="eastAsia"/>
          <w:sz w:val="24"/>
        </w:rPr>
        <w:t>解决方案：设计</w:t>
      </w:r>
      <w:proofErr w:type="spellStart"/>
      <w:r>
        <w:rPr>
          <w:rFonts w:ascii="宋体" w:hAnsi="宋体" w:hint="eastAsia"/>
          <w:sz w:val="24"/>
        </w:rPr>
        <w:t>m</w:t>
      </w:r>
      <w:r>
        <w:rPr>
          <w:rFonts w:ascii="宋体" w:hAnsi="宋体"/>
          <w:sz w:val="24"/>
        </w:rPr>
        <w:t>ysql</w:t>
      </w:r>
      <w:proofErr w:type="spellEnd"/>
      <w:r>
        <w:rPr>
          <w:rFonts w:ascii="宋体" w:hAnsi="宋体" w:hint="eastAsia"/>
          <w:sz w:val="24"/>
        </w:rPr>
        <w:t>时</w:t>
      </w:r>
      <w:proofErr w:type="gramStart"/>
      <w:r>
        <w:rPr>
          <w:rFonts w:ascii="宋体" w:hAnsi="宋体" w:hint="eastAsia"/>
          <w:sz w:val="24"/>
        </w:rPr>
        <w:t>考虑外键的</w:t>
      </w:r>
      <w:proofErr w:type="gramEnd"/>
      <w:r>
        <w:rPr>
          <w:rFonts w:ascii="宋体" w:hAnsi="宋体" w:hint="eastAsia"/>
          <w:sz w:val="24"/>
        </w:rPr>
        <w:t>约束</w:t>
      </w:r>
      <w:r>
        <w:rPr>
          <w:rFonts w:ascii="宋体" w:hAnsi="宋体"/>
          <w:sz w:val="24"/>
        </w:rPr>
        <w:t xml:space="preserve"> </w:t>
      </w:r>
      <w:r>
        <w:rPr>
          <w:rFonts w:ascii="宋体" w:hAnsi="宋体" w:hint="eastAsia"/>
          <w:sz w:val="24"/>
        </w:rPr>
        <w:t>，并在执行操作时根据可能存在</w:t>
      </w:r>
      <w:proofErr w:type="gramStart"/>
      <w:r>
        <w:rPr>
          <w:rFonts w:ascii="宋体" w:hAnsi="宋体" w:hint="eastAsia"/>
          <w:sz w:val="24"/>
        </w:rPr>
        <w:t>的外键约束</w:t>
      </w:r>
      <w:proofErr w:type="gramEnd"/>
      <w:r>
        <w:rPr>
          <w:rFonts w:ascii="宋体" w:hAnsi="宋体" w:hint="eastAsia"/>
          <w:sz w:val="24"/>
        </w:rPr>
        <w:t>合理安排对于不同表的操作顺序，从而尽量避免错误；并在“t</w:t>
      </w:r>
      <w:r>
        <w:rPr>
          <w:rFonts w:ascii="宋体" w:hAnsi="宋体"/>
          <w:sz w:val="24"/>
        </w:rPr>
        <w:t>ry…except…</w:t>
      </w:r>
      <w:r>
        <w:rPr>
          <w:rFonts w:ascii="宋体" w:hAnsi="宋体" w:hint="eastAsia"/>
          <w:sz w:val="24"/>
        </w:rPr>
        <w:t>”结构中将出现的</w:t>
      </w:r>
      <w:proofErr w:type="spellStart"/>
      <w:r>
        <w:rPr>
          <w:rFonts w:ascii="宋体" w:hAnsi="宋体" w:hint="eastAsia"/>
          <w:sz w:val="24"/>
        </w:rPr>
        <w:t>e</w:t>
      </w:r>
      <w:r>
        <w:rPr>
          <w:rFonts w:ascii="宋体" w:hAnsi="宋体"/>
          <w:sz w:val="24"/>
        </w:rPr>
        <w:t>xecption</w:t>
      </w:r>
      <w:proofErr w:type="spellEnd"/>
      <w:r>
        <w:rPr>
          <w:rFonts w:ascii="宋体" w:hAnsi="宋体" w:hint="eastAsia"/>
          <w:sz w:val="24"/>
        </w:rPr>
        <w:t>打印出来，便于找出b</w:t>
      </w:r>
      <w:r>
        <w:rPr>
          <w:rFonts w:ascii="宋体" w:hAnsi="宋体"/>
          <w:sz w:val="24"/>
        </w:rPr>
        <w:t>ug</w:t>
      </w:r>
      <w:r>
        <w:rPr>
          <w:rFonts w:ascii="宋体" w:hAnsi="宋体" w:hint="eastAsia"/>
          <w:sz w:val="24"/>
        </w:rPr>
        <w:t>。</w:t>
      </w:r>
    </w:p>
    <w:p w14:paraId="11DAEEE7" w14:textId="1A1E93E9" w:rsidR="006D27EA" w:rsidRPr="006D27EA" w:rsidRDefault="006D27EA" w:rsidP="001C7421">
      <w:pPr>
        <w:spacing w:line="360" w:lineRule="auto"/>
        <w:rPr>
          <w:rFonts w:ascii="宋体" w:hAnsi="宋体"/>
          <w:sz w:val="24"/>
        </w:rPr>
      </w:pPr>
    </w:p>
    <w:p w14:paraId="68DA8715" w14:textId="66473177" w:rsidR="001A0048" w:rsidRDefault="0061239C" w:rsidP="00342F79">
      <w:pPr>
        <w:pStyle w:val="1"/>
        <w:rPr>
          <w:sz w:val="36"/>
          <w:szCs w:val="36"/>
        </w:rPr>
      </w:pPr>
      <w:bookmarkStart w:id="27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7"/>
    </w:p>
    <w:p w14:paraId="54419CBD" w14:textId="4DD73534" w:rsidR="00342F79" w:rsidRDefault="000A3E4C" w:rsidP="000A3E4C">
      <w:pPr>
        <w:spacing w:line="360" w:lineRule="auto"/>
        <w:rPr>
          <w:rFonts w:ascii="宋体" w:hAnsi="宋体"/>
          <w:sz w:val="24"/>
        </w:rPr>
      </w:pPr>
      <w:r>
        <w:tab/>
      </w:r>
      <w:r w:rsidRPr="000A3E4C">
        <w:rPr>
          <w:rFonts w:ascii="宋体" w:hAnsi="宋体"/>
          <w:sz w:val="24"/>
        </w:rPr>
        <w:t xml:space="preserve">1. </w:t>
      </w:r>
      <w:r>
        <w:rPr>
          <w:rFonts w:ascii="宋体" w:hAnsi="宋体" w:hint="eastAsia"/>
          <w:sz w:val="24"/>
        </w:rPr>
        <w:t>首次在编程中实现界面开发，学习了</w:t>
      </w:r>
      <w:proofErr w:type="spellStart"/>
      <w:r>
        <w:rPr>
          <w:rFonts w:ascii="宋体" w:hAnsi="宋体" w:hint="eastAsia"/>
          <w:sz w:val="24"/>
        </w:rPr>
        <w:t>q</w:t>
      </w:r>
      <w:r>
        <w:rPr>
          <w:rFonts w:ascii="宋体" w:hAnsi="宋体"/>
          <w:sz w:val="24"/>
        </w:rPr>
        <w:t>t</w:t>
      </w:r>
      <w:proofErr w:type="spellEnd"/>
      <w:r>
        <w:rPr>
          <w:rFonts w:ascii="宋体" w:hAnsi="宋体"/>
          <w:sz w:val="24"/>
        </w:rPr>
        <w:t xml:space="preserve"> designer</w:t>
      </w:r>
      <w:r>
        <w:rPr>
          <w:rFonts w:ascii="宋体" w:hAnsi="宋体" w:hint="eastAsia"/>
          <w:sz w:val="24"/>
        </w:rPr>
        <w:t>的使用，并熟悉了p</w:t>
      </w:r>
      <w:r>
        <w:rPr>
          <w:rFonts w:ascii="宋体" w:hAnsi="宋体"/>
          <w:sz w:val="24"/>
        </w:rPr>
        <w:t xml:space="preserve">ython + </w:t>
      </w:r>
      <w:proofErr w:type="spellStart"/>
      <w:r>
        <w:rPr>
          <w:rFonts w:ascii="宋体" w:hAnsi="宋体"/>
          <w:sz w:val="24"/>
        </w:rPr>
        <w:t>pyqt</w:t>
      </w:r>
      <w:proofErr w:type="spellEnd"/>
      <w:r>
        <w:rPr>
          <w:rFonts w:ascii="宋体" w:hAnsi="宋体" w:hint="eastAsia"/>
          <w:sz w:val="24"/>
        </w:rPr>
        <w:t>的开发架构</w:t>
      </w:r>
      <w:r w:rsidR="004D79CD">
        <w:rPr>
          <w:rFonts w:ascii="宋体" w:hAnsi="宋体" w:hint="eastAsia"/>
          <w:sz w:val="24"/>
        </w:rPr>
        <w:t>。</w:t>
      </w:r>
    </w:p>
    <w:p w14:paraId="5420F2FE" w14:textId="321FF549" w:rsidR="004D79CD" w:rsidRDefault="004D79CD" w:rsidP="000A3E4C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  <w:t xml:space="preserve">2. </w:t>
      </w:r>
      <w:r>
        <w:rPr>
          <w:rFonts w:ascii="宋体" w:hAnsi="宋体" w:hint="eastAsia"/>
          <w:sz w:val="24"/>
        </w:rPr>
        <w:t>熟悉了通过将p</w:t>
      </w:r>
      <w:r>
        <w:rPr>
          <w:rFonts w:ascii="宋体" w:hAnsi="宋体"/>
          <w:sz w:val="24"/>
        </w:rPr>
        <w:t>ython</w:t>
      </w:r>
      <w:r>
        <w:rPr>
          <w:rFonts w:ascii="宋体" w:hAnsi="宋体" w:hint="eastAsia"/>
          <w:sz w:val="24"/>
        </w:rPr>
        <w:t>连接</w:t>
      </w:r>
      <w:proofErr w:type="spellStart"/>
      <w:r>
        <w:rPr>
          <w:rFonts w:ascii="宋体" w:hAnsi="宋体" w:hint="eastAsia"/>
          <w:sz w:val="24"/>
        </w:rPr>
        <w:t>m</w:t>
      </w:r>
      <w:r>
        <w:rPr>
          <w:rFonts w:ascii="宋体" w:hAnsi="宋体"/>
          <w:sz w:val="24"/>
        </w:rPr>
        <w:t>ysql</w:t>
      </w:r>
      <w:proofErr w:type="spellEnd"/>
      <w:r>
        <w:rPr>
          <w:rFonts w:ascii="宋体" w:hAnsi="宋体" w:hint="eastAsia"/>
          <w:sz w:val="24"/>
        </w:rPr>
        <w:t>从而对数据库执行操作的方式。</w:t>
      </w:r>
    </w:p>
    <w:p w14:paraId="0F11CCEF" w14:textId="058B9E12" w:rsidR="004D79CD" w:rsidRDefault="004D79CD" w:rsidP="000A3E4C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  <w:t>3.</w:t>
      </w:r>
      <w:r w:rsidR="00442A03">
        <w:rPr>
          <w:rFonts w:ascii="宋体" w:hAnsi="宋体"/>
          <w:sz w:val="24"/>
        </w:rPr>
        <w:t xml:space="preserve"> </w:t>
      </w:r>
      <w:r w:rsidR="00442A03">
        <w:rPr>
          <w:rFonts w:ascii="宋体" w:hAnsi="宋体" w:hint="eastAsia"/>
          <w:sz w:val="24"/>
        </w:rPr>
        <w:t>通过对</w:t>
      </w:r>
      <w:proofErr w:type="spellStart"/>
      <w:r w:rsidR="00442A03">
        <w:rPr>
          <w:rFonts w:ascii="宋体" w:hAnsi="宋体" w:hint="eastAsia"/>
          <w:sz w:val="24"/>
        </w:rPr>
        <w:t>m</w:t>
      </w:r>
      <w:r w:rsidR="00442A03">
        <w:rPr>
          <w:rFonts w:ascii="宋体" w:hAnsi="宋体"/>
          <w:sz w:val="24"/>
        </w:rPr>
        <w:t>ysql</w:t>
      </w:r>
      <w:proofErr w:type="spellEnd"/>
      <w:r w:rsidR="00442A03">
        <w:rPr>
          <w:rFonts w:ascii="宋体" w:hAnsi="宋体" w:hint="eastAsia"/>
          <w:sz w:val="24"/>
        </w:rPr>
        <w:t>执行一些复杂操作并设计</w:t>
      </w:r>
      <w:proofErr w:type="spellStart"/>
      <w:r w:rsidR="00442A03">
        <w:rPr>
          <w:rFonts w:ascii="宋体" w:hAnsi="宋体" w:hint="eastAsia"/>
          <w:sz w:val="24"/>
        </w:rPr>
        <w:t>m</w:t>
      </w:r>
      <w:r w:rsidR="00442A03">
        <w:rPr>
          <w:rFonts w:ascii="宋体" w:hAnsi="宋体"/>
          <w:sz w:val="24"/>
        </w:rPr>
        <w:t>ysql</w:t>
      </w:r>
      <w:proofErr w:type="spellEnd"/>
      <w:r w:rsidR="00442A03">
        <w:rPr>
          <w:rFonts w:ascii="宋体" w:hAnsi="宋体" w:hint="eastAsia"/>
          <w:sz w:val="24"/>
        </w:rPr>
        <w:t>语句，巩固了</w:t>
      </w:r>
      <w:proofErr w:type="spellStart"/>
      <w:r w:rsidR="00442A03">
        <w:rPr>
          <w:rFonts w:ascii="宋体" w:hAnsi="宋体" w:hint="eastAsia"/>
          <w:sz w:val="24"/>
        </w:rPr>
        <w:t>m</w:t>
      </w:r>
      <w:r w:rsidR="00442A03">
        <w:rPr>
          <w:rFonts w:ascii="宋体" w:hAnsi="宋体"/>
          <w:sz w:val="24"/>
        </w:rPr>
        <w:t>ysql</w:t>
      </w:r>
      <w:proofErr w:type="spellEnd"/>
      <w:r w:rsidR="00442A03">
        <w:rPr>
          <w:rFonts w:ascii="宋体" w:hAnsi="宋体" w:hint="eastAsia"/>
          <w:sz w:val="24"/>
        </w:rPr>
        <w:t>的语法知识。</w:t>
      </w:r>
    </w:p>
    <w:p w14:paraId="657912AB" w14:textId="54EB49B5" w:rsidR="00442A03" w:rsidRDefault="00442A03" w:rsidP="000A3E4C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  <w:t xml:space="preserve">4. </w:t>
      </w:r>
      <w:r w:rsidR="0084749A">
        <w:rPr>
          <w:rFonts w:ascii="宋体" w:hAnsi="宋体" w:hint="eastAsia"/>
          <w:sz w:val="24"/>
        </w:rPr>
        <w:t>需重视错误处理，不仅方便d</w:t>
      </w:r>
      <w:r w:rsidR="0084749A">
        <w:rPr>
          <w:rFonts w:ascii="宋体" w:hAnsi="宋体"/>
          <w:sz w:val="24"/>
        </w:rPr>
        <w:t>ebug</w:t>
      </w:r>
      <w:r w:rsidR="0084749A">
        <w:rPr>
          <w:rFonts w:ascii="宋体" w:hAnsi="宋体" w:hint="eastAsia"/>
          <w:sz w:val="24"/>
        </w:rPr>
        <w:t>，还能提高程序的健壮性。</w:t>
      </w:r>
    </w:p>
    <w:p w14:paraId="617782F0" w14:textId="47759CA0" w:rsidR="0084749A" w:rsidRDefault="0084749A" w:rsidP="000A3E4C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  <w:t xml:space="preserve">5. </w:t>
      </w:r>
      <w:r>
        <w:rPr>
          <w:rFonts w:ascii="宋体" w:hAnsi="宋体" w:hint="eastAsia"/>
          <w:sz w:val="24"/>
        </w:rPr>
        <w:t>尽量将每一种功能单独写一个函数，方便对每一种功能单独进行测试；并在写完一种功能后预先测试正确性，防止错误积少成多。</w:t>
      </w:r>
    </w:p>
    <w:p w14:paraId="0606892F" w14:textId="27398279" w:rsidR="0084749A" w:rsidRPr="0084749A" w:rsidRDefault="0084749A" w:rsidP="000A3E4C">
      <w:pPr>
        <w:spacing w:line="360" w:lineRule="auto"/>
        <w:rPr>
          <w:rFonts w:ascii="宋体" w:hAnsi="宋体"/>
          <w:sz w:val="24"/>
        </w:rPr>
      </w:pPr>
      <w:r>
        <w:rPr>
          <w:rFonts w:ascii="宋体" w:hAnsi="宋体"/>
          <w:sz w:val="24"/>
        </w:rPr>
        <w:tab/>
        <w:t xml:space="preserve">6. </w:t>
      </w:r>
      <w:r w:rsidR="00785936">
        <w:rPr>
          <w:rFonts w:ascii="宋体" w:hAnsi="宋体" w:hint="eastAsia"/>
          <w:sz w:val="24"/>
        </w:rPr>
        <w:t>由于数据需求中部分个体在该银行</w:t>
      </w:r>
      <w:r w:rsidR="00785936" w:rsidRPr="00785936">
        <w:rPr>
          <w:sz w:val="24"/>
        </w:rPr>
        <w:t>业务管理系统</w:t>
      </w:r>
      <w:r w:rsidR="00785936">
        <w:rPr>
          <w:rFonts w:hint="eastAsia"/>
          <w:sz w:val="24"/>
        </w:rPr>
        <w:t>中作用较小，故在设计</w:t>
      </w:r>
      <w:proofErr w:type="spellStart"/>
      <w:r w:rsidR="00785936">
        <w:rPr>
          <w:rFonts w:hint="eastAsia"/>
          <w:sz w:val="24"/>
        </w:rPr>
        <w:t>m</w:t>
      </w:r>
      <w:r w:rsidR="00785936">
        <w:rPr>
          <w:sz w:val="24"/>
        </w:rPr>
        <w:t>ysql</w:t>
      </w:r>
      <w:proofErr w:type="spellEnd"/>
      <w:r w:rsidR="00785936">
        <w:rPr>
          <w:rFonts w:hint="eastAsia"/>
          <w:sz w:val="24"/>
        </w:rPr>
        <w:t>表时可以略微调整</w:t>
      </w:r>
      <w:proofErr w:type="spellStart"/>
      <w:r w:rsidR="00785936">
        <w:rPr>
          <w:rFonts w:hint="eastAsia"/>
          <w:sz w:val="24"/>
        </w:rPr>
        <w:t>mysql</w:t>
      </w:r>
      <w:proofErr w:type="spellEnd"/>
      <w:r w:rsidR="00785936">
        <w:rPr>
          <w:rFonts w:hint="eastAsia"/>
          <w:sz w:val="24"/>
        </w:rPr>
        <w:t>表结构，便于后端对各种操作的执行。</w:t>
      </w:r>
    </w:p>
    <w:sectPr w:rsidR="0084749A" w:rsidRPr="0084749A" w:rsidSect="00B62368">
      <w:footerReference w:type="first" r:id="rId66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6D378B" w14:textId="77777777" w:rsidR="004E61C4" w:rsidRDefault="004E61C4">
      <w:r>
        <w:separator/>
      </w:r>
    </w:p>
  </w:endnote>
  <w:endnote w:type="continuationSeparator" w:id="0">
    <w:p w14:paraId="11B5A0B3" w14:textId="77777777" w:rsidR="004E61C4" w:rsidRDefault="004E6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289F0E" w14:textId="0E1390D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EB15D8">
      <w:rPr>
        <w:rStyle w:val="a5"/>
        <w:noProof/>
      </w:rPr>
      <w:t>27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DDD08E" w14:textId="65460DEF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EB15D8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9FD24E" w14:textId="31F5946F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EB15D8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B95F9A" w14:textId="77777777" w:rsidR="004E61C4" w:rsidRDefault="004E61C4">
      <w:r>
        <w:separator/>
      </w:r>
    </w:p>
  </w:footnote>
  <w:footnote w:type="continuationSeparator" w:id="0">
    <w:p w14:paraId="42F7B67A" w14:textId="77777777" w:rsidR="004E61C4" w:rsidRDefault="004E61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jAwMjY0MjUyNLdU0lEKTi0uzszPAykwqgUAOIdmgCwAAAA="/>
  </w:docVars>
  <w:rsids>
    <w:rsidRoot w:val="00556DC1"/>
    <w:rsid w:val="00016ED9"/>
    <w:rsid w:val="00026B7D"/>
    <w:rsid w:val="00054E90"/>
    <w:rsid w:val="0006116A"/>
    <w:rsid w:val="00074CF2"/>
    <w:rsid w:val="00094BC5"/>
    <w:rsid w:val="000A3E4C"/>
    <w:rsid w:val="000D17C5"/>
    <w:rsid w:val="00105E06"/>
    <w:rsid w:val="001064D7"/>
    <w:rsid w:val="001524B3"/>
    <w:rsid w:val="00156B47"/>
    <w:rsid w:val="001A0048"/>
    <w:rsid w:val="001B5AC5"/>
    <w:rsid w:val="001C7421"/>
    <w:rsid w:val="001E0008"/>
    <w:rsid w:val="001E4FDE"/>
    <w:rsid w:val="0020323B"/>
    <w:rsid w:val="002048F1"/>
    <w:rsid w:val="00225CB9"/>
    <w:rsid w:val="00261725"/>
    <w:rsid w:val="0026290D"/>
    <w:rsid w:val="00287B14"/>
    <w:rsid w:val="002A3E9E"/>
    <w:rsid w:val="002C5EDB"/>
    <w:rsid w:val="00327ECB"/>
    <w:rsid w:val="0034135E"/>
    <w:rsid w:val="00342F79"/>
    <w:rsid w:val="003567C5"/>
    <w:rsid w:val="00362900"/>
    <w:rsid w:val="00380B99"/>
    <w:rsid w:val="003A6A6C"/>
    <w:rsid w:val="003B5700"/>
    <w:rsid w:val="003C0754"/>
    <w:rsid w:val="004308D7"/>
    <w:rsid w:val="00442A03"/>
    <w:rsid w:val="00443DC3"/>
    <w:rsid w:val="00450BFC"/>
    <w:rsid w:val="004D79CD"/>
    <w:rsid w:val="004E61C4"/>
    <w:rsid w:val="004F6F2F"/>
    <w:rsid w:val="00533494"/>
    <w:rsid w:val="00535446"/>
    <w:rsid w:val="00556DC1"/>
    <w:rsid w:val="00561C7B"/>
    <w:rsid w:val="005A0358"/>
    <w:rsid w:val="005B1524"/>
    <w:rsid w:val="005B23AB"/>
    <w:rsid w:val="005B5610"/>
    <w:rsid w:val="005E3059"/>
    <w:rsid w:val="005F72F4"/>
    <w:rsid w:val="00610447"/>
    <w:rsid w:val="0061239C"/>
    <w:rsid w:val="00632127"/>
    <w:rsid w:val="00637EF5"/>
    <w:rsid w:val="00642C7E"/>
    <w:rsid w:val="0066048C"/>
    <w:rsid w:val="0066325D"/>
    <w:rsid w:val="00692B59"/>
    <w:rsid w:val="006979BA"/>
    <w:rsid w:val="006A4530"/>
    <w:rsid w:val="006D27EA"/>
    <w:rsid w:val="00707BCA"/>
    <w:rsid w:val="0071213B"/>
    <w:rsid w:val="00785936"/>
    <w:rsid w:val="00790E10"/>
    <w:rsid w:val="00791A8D"/>
    <w:rsid w:val="0079404E"/>
    <w:rsid w:val="007C35A3"/>
    <w:rsid w:val="007C54F8"/>
    <w:rsid w:val="0081445E"/>
    <w:rsid w:val="008450E0"/>
    <w:rsid w:val="0084749A"/>
    <w:rsid w:val="008648B8"/>
    <w:rsid w:val="008A32D7"/>
    <w:rsid w:val="00922358"/>
    <w:rsid w:val="00931D9D"/>
    <w:rsid w:val="00946395"/>
    <w:rsid w:val="009619D1"/>
    <w:rsid w:val="00984791"/>
    <w:rsid w:val="00984C83"/>
    <w:rsid w:val="009A2131"/>
    <w:rsid w:val="009A4CD7"/>
    <w:rsid w:val="009B064F"/>
    <w:rsid w:val="009B45A7"/>
    <w:rsid w:val="009B75E6"/>
    <w:rsid w:val="009C15A5"/>
    <w:rsid w:val="009D1A43"/>
    <w:rsid w:val="00A107AC"/>
    <w:rsid w:val="00A45D3F"/>
    <w:rsid w:val="00A46AB8"/>
    <w:rsid w:val="00A7441A"/>
    <w:rsid w:val="00A75A76"/>
    <w:rsid w:val="00A80924"/>
    <w:rsid w:val="00AA5D53"/>
    <w:rsid w:val="00AC603A"/>
    <w:rsid w:val="00AD729E"/>
    <w:rsid w:val="00B21CAE"/>
    <w:rsid w:val="00B246F4"/>
    <w:rsid w:val="00B62368"/>
    <w:rsid w:val="00B63FCC"/>
    <w:rsid w:val="00B953FA"/>
    <w:rsid w:val="00BC4E5C"/>
    <w:rsid w:val="00BE1A82"/>
    <w:rsid w:val="00BF4F4D"/>
    <w:rsid w:val="00C1533E"/>
    <w:rsid w:val="00C251E1"/>
    <w:rsid w:val="00C315BB"/>
    <w:rsid w:val="00C41F65"/>
    <w:rsid w:val="00C45583"/>
    <w:rsid w:val="00C86900"/>
    <w:rsid w:val="00CF1D87"/>
    <w:rsid w:val="00D02B41"/>
    <w:rsid w:val="00D103EB"/>
    <w:rsid w:val="00D26C3C"/>
    <w:rsid w:val="00D4437E"/>
    <w:rsid w:val="00D459EC"/>
    <w:rsid w:val="00D600CF"/>
    <w:rsid w:val="00D9104A"/>
    <w:rsid w:val="00DD1B04"/>
    <w:rsid w:val="00DF46BC"/>
    <w:rsid w:val="00E06CAC"/>
    <w:rsid w:val="00E35951"/>
    <w:rsid w:val="00E508CD"/>
    <w:rsid w:val="00E55C5A"/>
    <w:rsid w:val="00E62AC9"/>
    <w:rsid w:val="00E64181"/>
    <w:rsid w:val="00EA0D2A"/>
    <w:rsid w:val="00EA566B"/>
    <w:rsid w:val="00EB15D8"/>
    <w:rsid w:val="00EC549B"/>
    <w:rsid w:val="00ED33B0"/>
    <w:rsid w:val="00ED64B7"/>
    <w:rsid w:val="00EF27CE"/>
    <w:rsid w:val="00F21EF3"/>
    <w:rsid w:val="00F3379F"/>
    <w:rsid w:val="00F53892"/>
    <w:rsid w:val="00F9190C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603A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20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30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jpeg"/><Relationship Id="rId68" Type="http://schemas.openxmlformats.org/officeDocument/2006/relationships/theme" Target="theme/theme1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footer" Target="footer3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footer" Target="footer5.xml"/><Relationship Id="rId5" Type="http://schemas.openxmlformats.org/officeDocument/2006/relationships/footnotes" Target="footnotes.xml"/><Relationship Id="rId61" Type="http://schemas.openxmlformats.org/officeDocument/2006/relationships/image" Target="media/image49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8" Type="http://schemas.openxmlformats.org/officeDocument/2006/relationships/footer" Target="footer1.xml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footer" Target="footer4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fontTable" Target="fontTable.xml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header" Target="header2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1</TotalTime>
  <Pages>31</Pages>
  <Words>528</Words>
  <Characters>3013</Characters>
  <Application>Microsoft Office Word</Application>
  <DocSecurity>0</DocSecurity>
  <Lines>25</Lines>
  <Paragraphs>7</Paragraphs>
  <ScaleCrop>false</ScaleCrop>
  <Company>USTC</Company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86139</cp:lastModifiedBy>
  <cp:revision>78</cp:revision>
  <cp:lastPrinted>2022-06-09T08:58:00Z</cp:lastPrinted>
  <dcterms:created xsi:type="dcterms:W3CDTF">2022-04-24T10:15:00Z</dcterms:created>
  <dcterms:modified xsi:type="dcterms:W3CDTF">2022-06-09T09:01:00Z</dcterms:modified>
</cp:coreProperties>
</file>